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DE58F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20831" w:rsidRPr="00420831">
        <w:rPr>
          <w:rFonts w:eastAsia="Times New Roman" w:cstheme="minorHAnsi"/>
          <w:b/>
        </w:rPr>
        <w:t>68087</w:t>
      </w:r>
    </w:p>
    <w:p w14:paraId="2F6924E5" w14:textId="3A67BBF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E38DB">
        <w:rPr>
          <w:rFonts w:eastAsia="Times New Roman" w:cstheme="minorHAnsi"/>
          <w:b/>
        </w:rPr>
        <w:t>Sritama Bose</w:t>
      </w:r>
    </w:p>
    <w:p w14:paraId="6FB9233B" w14:textId="40EA6BE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65152" w:rsidRPr="00465152">
          <w:rPr>
            <w:rStyle w:val="Hyperlink"/>
            <w:rFonts w:eastAsia="Times New Roman" w:cstheme="minorHAnsi"/>
            <w:b/>
          </w:rPr>
          <w:t>https://review.jove.com/account/file-uploader?src=207665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73580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E38DB" w:rsidRPr="005E38DB">
        <w:rPr>
          <w:rStyle w:val="ArticleTitle"/>
          <w:rFonts w:cstheme="minorHAnsi"/>
        </w:rPr>
        <w:t>A Modified Mouse Model of Intracranial Aneurysm Based on Hemodynamic Change and Hypertension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6CC06D" w14:textId="1C7FB16B" w:rsidR="00182AFF" w:rsidRPr="00B05426" w:rsidRDefault="00182AFF" w:rsidP="00182AFF">
      <w:pPr>
        <w:rPr>
          <w:b/>
          <w:bCs/>
          <w:sz w:val="28"/>
          <w:szCs w:val="28"/>
        </w:rPr>
      </w:pPr>
      <w:r w:rsidRPr="00B05426">
        <w:rPr>
          <w:b/>
          <w:bCs/>
          <w:sz w:val="28"/>
          <w:szCs w:val="28"/>
        </w:rPr>
        <w:t>Yongquan Han</w:t>
      </w:r>
      <w:r w:rsidRPr="00B05426">
        <w:rPr>
          <w:b/>
          <w:bCs/>
          <w:sz w:val="28"/>
          <w:szCs w:val="28"/>
          <w:vertAlign w:val="superscript"/>
        </w:rPr>
        <w:t>1,2</w:t>
      </w:r>
      <w:r w:rsidR="00936259" w:rsidRPr="00B05426">
        <w:rPr>
          <w:b/>
          <w:bCs/>
          <w:sz w:val="28"/>
          <w:szCs w:val="28"/>
          <w:vertAlign w:val="superscript"/>
        </w:rPr>
        <w:t>*</w:t>
      </w:r>
      <w:r w:rsidRPr="00B05426">
        <w:rPr>
          <w:b/>
          <w:bCs/>
          <w:sz w:val="28"/>
          <w:szCs w:val="28"/>
          <w:vertAlign w:val="superscript"/>
        </w:rPr>
        <w:t xml:space="preserve">, </w:t>
      </w:r>
      <w:r w:rsidRPr="00B05426">
        <w:rPr>
          <w:b/>
          <w:bCs/>
          <w:sz w:val="28"/>
          <w:szCs w:val="28"/>
        </w:rPr>
        <w:t>Hao Qin</w:t>
      </w:r>
      <w:r w:rsidRPr="00B05426">
        <w:rPr>
          <w:b/>
          <w:bCs/>
          <w:sz w:val="28"/>
          <w:szCs w:val="28"/>
          <w:vertAlign w:val="superscript"/>
        </w:rPr>
        <w:t>3</w:t>
      </w:r>
      <w:r w:rsidR="00936259" w:rsidRPr="00B05426">
        <w:rPr>
          <w:b/>
          <w:bCs/>
          <w:sz w:val="28"/>
          <w:szCs w:val="28"/>
        </w:rPr>
        <w:t>*</w:t>
      </w:r>
      <w:r w:rsidRPr="00B05426">
        <w:rPr>
          <w:b/>
          <w:bCs/>
          <w:sz w:val="28"/>
          <w:szCs w:val="28"/>
        </w:rPr>
        <w:t>, Junshuan Cui</w:t>
      </w:r>
      <w:r w:rsidRPr="00B05426">
        <w:rPr>
          <w:b/>
          <w:bCs/>
          <w:sz w:val="28"/>
          <w:szCs w:val="28"/>
          <w:vertAlign w:val="superscript"/>
        </w:rPr>
        <w:t>4</w:t>
      </w:r>
      <w:r w:rsidRPr="00B05426">
        <w:rPr>
          <w:b/>
          <w:bCs/>
          <w:sz w:val="28"/>
          <w:szCs w:val="28"/>
        </w:rPr>
        <w:t>, Xi Zeng</w:t>
      </w:r>
      <w:r w:rsidRPr="00B05426">
        <w:rPr>
          <w:b/>
          <w:bCs/>
          <w:sz w:val="28"/>
          <w:szCs w:val="28"/>
          <w:vertAlign w:val="superscript"/>
        </w:rPr>
        <w:t>4</w:t>
      </w:r>
      <w:r w:rsidRPr="00B05426">
        <w:rPr>
          <w:b/>
          <w:bCs/>
          <w:sz w:val="28"/>
          <w:szCs w:val="28"/>
        </w:rPr>
        <w:t>, Bing Zhao</w:t>
      </w:r>
      <w:r w:rsidRPr="00B05426">
        <w:rPr>
          <w:b/>
          <w:bCs/>
          <w:sz w:val="28"/>
          <w:szCs w:val="28"/>
          <w:vertAlign w:val="superscript"/>
        </w:rPr>
        <w:t>1</w:t>
      </w:r>
    </w:p>
    <w:p w14:paraId="081EC8FC" w14:textId="77777777" w:rsidR="00182AFF" w:rsidRPr="00074318" w:rsidRDefault="00182AFF" w:rsidP="00182AFF"/>
    <w:p w14:paraId="201117BD" w14:textId="6F7DE5D7" w:rsidR="00182AFF" w:rsidRPr="00B05426" w:rsidRDefault="00182AFF" w:rsidP="00182AFF">
      <w:pPr>
        <w:rPr>
          <w:sz w:val="28"/>
          <w:szCs w:val="28"/>
        </w:rPr>
      </w:pPr>
      <w:r w:rsidRPr="00B05426">
        <w:rPr>
          <w:sz w:val="28"/>
          <w:szCs w:val="28"/>
          <w:vertAlign w:val="superscript"/>
        </w:rPr>
        <w:t>1</w:t>
      </w:r>
      <w:r w:rsidRPr="00B05426">
        <w:rPr>
          <w:sz w:val="28"/>
          <w:szCs w:val="28"/>
        </w:rPr>
        <w:t xml:space="preserve">Department of Neurosurgery, Renji Hospital, Shanghai Jiaotong University School of Medicine </w:t>
      </w:r>
    </w:p>
    <w:p w14:paraId="4AC86F6E" w14:textId="3F7853C2" w:rsidR="00182AFF" w:rsidRPr="00B05426" w:rsidRDefault="00182AFF" w:rsidP="00182AFF">
      <w:pPr>
        <w:rPr>
          <w:sz w:val="28"/>
          <w:szCs w:val="28"/>
        </w:rPr>
      </w:pPr>
      <w:r w:rsidRPr="00B05426">
        <w:rPr>
          <w:sz w:val="28"/>
          <w:szCs w:val="28"/>
          <w:vertAlign w:val="superscript"/>
        </w:rPr>
        <w:t>2</w:t>
      </w:r>
      <w:r w:rsidRPr="00B05426">
        <w:rPr>
          <w:sz w:val="28"/>
          <w:szCs w:val="28"/>
        </w:rPr>
        <w:t xml:space="preserve">Department of Neurosurgery, The Second Affiliated Hospital, Guangzhou Medical University </w:t>
      </w:r>
    </w:p>
    <w:p w14:paraId="06679CBE" w14:textId="41D8C6DC" w:rsidR="00182AFF" w:rsidRPr="00B05426" w:rsidRDefault="00182AFF" w:rsidP="00182AFF">
      <w:pPr>
        <w:rPr>
          <w:sz w:val="28"/>
          <w:szCs w:val="28"/>
        </w:rPr>
      </w:pPr>
      <w:r w:rsidRPr="00B05426">
        <w:rPr>
          <w:sz w:val="28"/>
          <w:szCs w:val="28"/>
          <w:vertAlign w:val="superscript"/>
        </w:rPr>
        <w:t>3</w:t>
      </w:r>
      <w:r w:rsidRPr="00B05426">
        <w:rPr>
          <w:sz w:val="28"/>
          <w:szCs w:val="28"/>
        </w:rPr>
        <w:t xml:space="preserve">Department of Neurosurgery, Zaozhuang Municipal Hospital </w:t>
      </w:r>
    </w:p>
    <w:p w14:paraId="4FF4C6F7" w14:textId="42E83E58" w:rsidR="00182AFF" w:rsidRPr="00B05426" w:rsidRDefault="00182AFF" w:rsidP="00182AFF">
      <w:pPr>
        <w:rPr>
          <w:sz w:val="28"/>
          <w:szCs w:val="28"/>
        </w:rPr>
      </w:pPr>
      <w:r w:rsidRPr="00B05426">
        <w:rPr>
          <w:sz w:val="28"/>
          <w:szCs w:val="28"/>
          <w:vertAlign w:val="superscript"/>
        </w:rPr>
        <w:t>4</w:t>
      </w:r>
      <w:r w:rsidRPr="00B05426">
        <w:rPr>
          <w:sz w:val="28"/>
          <w:szCs w:val="28"/>
        </w:rPr>
        <w:t>Department of Neurosurgery, the Affiliated Hospital of Guizhou Medic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0700C09" w14:textId="77777777" w:rsidR="00465152" w:rsidRPr="00074318" w:rsidRDefault="00465152" w:rsidP="00465152">
      <w:r w:rsidRPr="00074318">
        <w:t xml:space="preserve">Bing Zhao </w:t>
      </w:r>
      <w:r w:rsidRPr="00074318">
        <w:tab/>
      </w:r>
      <w:r w:rsidRPr="00074318">
        <w:tab/>
        <w:t>(</w:t>
      </w:r>
      <w:hyperlink r:id="rId8" w:history="1">
        <w:r w:rsidRPr="00074318">
          <w:rPr>
            <w:rStyle w:val="Hyperlink"/>
          </w:rPr>
          <w:t>bzns@163.com</w:t>
        </w:r>
      </w:hyperlink>
      <w:r w:rsidRPr="00074318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8F00294" w14:textId="77777777" w:rsidR="00465152" w:rsidRPr="00074318" w:rsidRDefault="00465152" w:rsidP="00465152">
      <w:pPr>
        <w:rPr>
          <w:lang w:eastAsia="zh-CN"/>
        </w:rPr>
      </w:pPr>
      <w:r w:rsidRPr="00074318">
        <w:t>Yongquan Han</w:t>
      </w:r>
      <w:r w:rsidRPr="00074318">
        <w:rPr>
          <w:lang w:eastAsia="zh-CN"/>
        </w:rPr>
        <w:tab/>
      </w:r>
      <w:r w:rsidRPr="00074318">
        <w:rPr>
          <w:lang w:eastAsia="zh-CN"/>
        </w:rPr>
        <w:tab/>
        <w:t>(</w:t>
      </w:r>
      <w:hyperlink r:id="rId9" w:history="1">
        <w:r w:rsidRPr="00074318">
          <w:rPr>
            <w:rStyle w:val="Hyperlink"/>
            <w:lang w:eastAsia="zh-CN"/>
          </w:rPr>
          <w:t>hanyongquan1874@hotmail.com</w:t>
        </w:r>
      </w:hyperlink>
      <w:r w:rsidRPr="00074318">
        <w:rPr>
          <w:lang w:eastAsia="zh-CN"/>
        </w:rPr>
        <w:t>)</w:t>
      </w:r>
    </w:p>
    <w:p w14:paraId="7A9F9731" w14:textId="77777777" w:rsidR="00465152" w:rsidRPr="00074318" w:rsidRDefault="00465152" w:rsidP="00465152">
      <w:pPr>
        <w:rPr>
          <w:lang w:eastAsia="zh-CN"/>
        </w:rPr>
      </w:pPr>
      <w:r w:rsidRPr="00074318">
        <w:t>Hao Qin</w:t>
      </w:r>
      <w:r w:rsidRPr="00074318">
        <w:tab/>
      </w:r>
      <w:r w:rsidRPr="00074318">
        <w:tab/>
      </w:r>
      <w:r w:rsidRPr="00074318">
        <w:rPr>
          <w:lang w:eastAsia="zh-CN"/>
        </w:rPr>
        <w:t>(</w:t>
      </w:r>
      <w:hyperlink r:id="rId10" w:history="1">
        <w:r w:rsidRPr="00074318">
          <w:rPr>
            <w:rStyle w:val="Hyperlink"/>
          </w:rPr>
          <w:t>qinhao985@163.com</w:t>
        </w:r>
      </w:hyperlink>
      <w:r w:rsidRPr="00074318">
        <w:rPr>
          <w:lang w:eastAsia="zh-CN"/>
        </w:rPr>
        <w:t>)</w:t>
      </w:r>
    </w:p>
    <w:p w14:paraId="5778322E" w14:textId="77777777" w:rsidR="00465152" w:rsidRPr="00074318" w:rsidRDefault="00465152" w:rsidP="00465152">
      <w:pPr>
        <w:rPr>
          <w:lang w:eastAsia="zh-CN"/>
        </w:rPr>
      </w:pPr>
      <w:r w:rsidRPr="00074318">
        <w:t>Junshuan Cui</w:t>
      </w:r>
      <w:r w:rsidRPr="00074318">
        <w:tab/>
      </w:r>
      <w:r w:rsidRPr="00074318">
        <w:tab/>
      </w:r>
      <w:r w:rsidRPr="00074318">
        <w:rPr>
          <w:lang w:eastAsia="zh-CN"/>
        </w:rPr>
        <w:t>(</w:t>
      </w:r>
      <w:hyperlink r:id="rId11" w:history="1">
        <w:r w:rsidRPr="00074318">
          <w:rPr>
            <w:rStyle w:val="Hyperlink"/>
            <w:lang w:eastAsia="zh-CN"/>
          </w:rPr>
          <w:t>junshuan2306@163.com</w:t>
        </w:r>
      </w:hyperlink>
      <w:r w:rsidRPr="00074318">
        <w:rPr>
          <w:lang w:eastAsia="zh-CN"/>
        </w:rPr>
        <w:t>)</w:t>
      </w:r>
    </w:p>
    <w:p w14:paraId="3929E075" w14:textId="77777777" w:rsidR="00465152" w:rsidRPr="00074318" w:rsidRDefault="00465152" w:rsidP="00465152">
      <w:pPr>
        <w:rPr>
          <w:lang w:eastAsia="zh-CN"/>
        </w:rPr>
      </w:pPr>
      <w:r w:rsidRPr="00074318">
        <w:t>Xi Zeng</w:t>
      </w:r>
      <w:r w:rsidRPr="00074318">
        <w:tab/>
      </w:r>
      <w:r w:rsidRPr="00074318">
        <w:tab/>
      </w:r>
      <w:r w:rsidRPr="00074318">
        <w:tab/>
      </w:r>
      <w:r w:rsidRPr="00074318">
        <w:rPr>
          <w:lang w:eastAsia="zh-CN"/>
        </w:rPr>
        <w:t>(</w:t>
      </w:r>
      <w:hyperlink r:id="rId12" w:history="1">
        <w:r w:rsidRPr="00074318">
          <w:rPr>
            <w:rStyle w:val="Hyperlink"/>
            <w:lang w:eastAsia="zh-CN"/>
          </w:rPr>
          <w:t>zengxiloveall@163.com</w:t>
        </w:r>
      </w:hyperlink>
      <w:r w:rsidRPr="00074318">
        <w:rPr>
          <w:lang w:eastAsia="zh-CN"/>
        </w:rPr>
        <w:t>)</w:t>
      </w:r>
    </w:p>
    <w:p w14:paraId="23BBFE0A" w14:textId="77777777" w:rsidR="00465152" w:rsidRPr="00074318" w:rsidRDefault="00465152" w:rsidP="00465152">
      <w:r w:rsidRPr="00074318">
        <w:t xml:space="preserve">Bing Zhao </w:t>
      </w:r>
      <w:r w:rsidRPr="00074318">
        <w:tab/>
      </w:r>
      <w:r w:rsidRPr="00074318">
        <w:tab/>
        <w:t>(</w:t>
      </w:r>
      <w:hyperlink r:id="rId13" w:history="1">
        <w:r w:rsidRPr="00074318">
          <w:rPr>
            <w:rStyle w:val="Hyperlink"/>
          </w:rPr>
          <w:t>bzns@163.com</w:t>
        </w:r>
      </w:hyperlink>
      <w:r w:rsidRPr="00074318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5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6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74F59D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0342A">
        <w:rPr>
          <w:rFonts w:cstheme="minorHAnsi"/>
          <w:bCs/>
          <w:sz w:val="22"/>
          <w:szCs w:val="22"/>
        </w:rPr>
        <w:t>16</w:t>
      </w:r>
    </w:p>
    <w:p w14:paraId="5AAC9C6C" w14:textId="547136A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0342A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26877970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C32BE9">
        <w:rPr>
          <w:rFonts w:eastAsia="Times New Roman" w:cstheme="minorHAnsi"/>
        </w:rPr>
        <w:t xml:space="preserve">of </w:t>
      </w:r>
      <w:r w:rsidR="00C32BE9" w:rsidRPr="00074318">
        <w:t>Shanghai Jiaotong University</w:t>
      </w:r>
      <w:r w:rsidR="000C2242">
        <w:rPr>
          <w:rFonts w:eastAsia="Times New Roman" w:cstheme="minorHAnsi"/>
        </w:rPr>
        <w:t xml:space="preserve"> and </w:t>
      </w:r>
      <w:r w:rsidR="000C2242" w:rsidRPr="00074318">
        <w:t>adhered to the criteria of the Ethical Review Committe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44907CA" w:rsidR="00CE10F2" w:rsidRDefault="00172A1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  <w:bCs/>
        </w:rPr>
        <w:t>Inducing H</w:t>
      </w:r>
      <w:r w:rsidRPr="00074318">
        <w:rPr>
          <w:b/>
          <w:bCs/>
        </w:rPr>
        <w:t xml:space="preserve">emodynamic </w:t>
      </w:r>
      <w:r>
        <w:rPr>
          <w:b/>
          <w:bCs/>
        </w:rPr>
        <w:t>C</w:t>
      </w:r>
      <w:r w:rsidRPr="00074318">
        <w:rPr>
          <w:b/>
          <w:bCs/>
        </w:rPr>
        <w:t xml:space="preserve">hanges </w:t>
      </w:r>
      <w:r>
        <w:rPr>
          <w:b/>
          <w:bCs/>
        </w:rPr>
        <w:t xml:space="preserve">to </w:t>
      </w:r>
      <w:r w:rsidR="008706E3" w:rsidRPr="00074318">
        <w:rPr>
          <w:b/>
          <w:bCs/>
        </w:rPr>
        <w:t>Establish</w:t>
      </w:r>
      <w:r w:rsidR="000811C9">
        <w:rPr>
          <w:b/>
          <w:bCs/>
        </w:rPr>
        <w:t xml:space="preserve"> a</w:t>
      </w:r>
      <w:r w:rsidR="008706E3" w:rsidRPr="00074318">
        <w:rPr>
          <w:b/>
          <w:bCs/>
        </w:rPr>
        <w:t xml:space="preserve"> </w:t>
      </w:r>
      <w:r w:rsidR="000811C9">
        <w:rPr>
          <w:b/>
          <w:bCs/>
        </w:rPr>
        <w:t>M</w:t>
      </w:r>
      <w:r w:rsidR="008706E3" w:rsidRPr="00074318">
        <w:rPr>
          <w:b/>
          <w:bCs/>
        </w:rPr>
        <w:t xml:space="preserve">ouse </w:t>
      </w:r>
      <w:r w:rsidR="000811C9">
        <w:rPr>
          <w:b/>
          <w:bCs/>
        </w:rPr>
        <w:t xml:space="preserve">Model of </w:t>
      </w:r>
      <w:r w:rsidR="000811C9" w:rsidRPr="000811C9">
        <w:rPr>
          <w:b/>
          <w:bCs/>
        </w:rPr>
        <w:t xml:space="preserve">Intracranial </w:t>
      </w:r>
      <w:r w:rsidR="000811C9" w:rsidRPr="000811C9">
        <w:rPr>
          <w:b/>
          <w:bCs/>
        </w:rPr>
        <w:t>A</w:t>
      </w:r>
      <w:r w:rsidR="000811C9" w:rsidRPr="000811C9">
        <w:rPr>
          <w:b/>
          <w:bCs/>
        </w:rPr>
        <w:t>neurysm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E8B42A2" w14:textId="6F04C475" w:rsidR="00B56785" w:rsidRDefault="00895CEE" w:rsidP="00B56785">
      <w:pPr>
        <w:pStyle w:val="Narration"/>
        <w:numPr>
          <w:ilvl w:val="1"/>
          <w:numId w:val="3"/>
        </w:numPr>
      </w:pPr>
      <w:r>
        <w:t>P</w:t>
      </w:r>
      <w:r w:rsidR="00FA6B37">
        <w:t>roce</w:t>
      </w:r>
      <w:r>
        <w:t>ed to</w:t>
      </w:r>
      <w:r w:rsidR="00FA6B37">
        <w:t xml:space="preserve"> induc</w:t>
      </w:r>
      <w:r>
        <w:t>e</w:t>
      </w:r>
      <w:r w:rsidR="00FA6B37">
        <w:t xml:space="preserve"> hemodynamic changes </w:t>
      </w:r>
      <w:r w:rsidR="00E31C88">
        <w:t>in the properly anesthetized mouse</w:t>
      </w:r>
      <w:r>
        <w:t xml:space="preserve"> by</w:t>
      </w:r>
      <w:r w:rsidR="00C908D7">
        <w:t xml:space="preserve"> ligating the left common carotid artery or CCA </w:t>
      </w:r>
      <w:r w:rsidR="00C908D7" w:rsidRPr="00C908D7">
        <w:rPr>
          <w:i/>
          <w:iCs w:val="0"/>
          <w:color w:val="FF0000"/>
        </w:rPr>
        <w:t>(C-C-A)</w:t>
      </w:r>
      <w:r w:rsidR="00E31C88">
        <w:t xml:space="preserve"> </w:t>
      </w:r>
      <w:r w:rsidR="00E31C88">
        <w:rPr>
          <w:b/>
          <w:bCs/>
        </w:rPr>
        <w:t>[1</w:t>
      </w:r>
      <w:r w:rsidR="00F64272">
        <w:rPr>
          <w:b/>
          <w:bCs/>
        </w:rPr>
        <w:t>-TXT</w:t>
      </w:r>
      <w:r w:rsidR="00E31C88">
        <w:rPr>
          <w:b/>
          <w:bCs/>
        </w:rPr>
        <w:t>]</w:t>
      </w:r>
      <w:r w:rsidR="00C908D7">
        <w:t>. To do so,</w:t>
      </w:r>
      <w:r w:rsidR="00E31C88">
        <w:t xml:space="preserve"> </w:t>
      </w:r>
      <w:r w:rsidR="00D1521F">
        <w:t xml:space="preserve">first </w:t>
      </w:r>
      <w:r w:rsidR="00E31C88">
        <w:t>m</w:t>
      </w:r>
      <w:r w:rsidR="00B56785">
        <w:t xml:space="preserve">ake a 1-centimeter linear incision along the cervical midline </w:t>
      </w:r>
      <w:r w:rsidR="00B56785">
        <w:rPr>
          <w:b/>
        </w:rPr>
        <w:t>[</w:t>
      </w:r>
      <w:r w:rsidR="004B7F65">
        <w:rPr>
          <w:b/>
        </w:rPr>
        <w:t>2</w:t>
      </w:r>
      <w:r w:rsidR="00B56785">
        <w:rPr>
          <w:b/>
        </w:rPr>
        <w:t>]</w:t>
      </w:r>
      <w:r w:rsidR="00D1521F">
        <w:t xml:space="preserve"> and then, d</w:t>
      </w:r>
      <w:r w:rsidR="00B56785">
        <w:t xml:space="preserve">issect the subcutaneous tissue and platysma to expose the trachea </w:t>
      </w:r>
      <w:r w:rsidR="00B56785">
        <w:rPr>
          <w:b/>
        </w:rPr>
        <w:t>[</w:t>
      </w:r>
      <w:r w:rsidR="004B7F65">
        <w:rPr>
          <w:b/>
        </w:rPr>
        <w:t>3</w:t>
      </w:r>
      <w:r w:rsidR="00B56785">
        <w:rPr>
          <w:b/>
        </w:rPr>
        <w:t>]</w:t>
      </w:r>
      <w:r w:rsidR="00B56785">
        <w:t>.</w:t>
      </w:r>
    </w:p>
    <w:p w14:paraId="43FCDEE4" w14:textId="3E42A171" w:rsidR="00050537" w:rsidRPr="008773EF" w:rsidRDefault="00050537" w:rsidP="00050537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WIDE: </w:t>
      </w:r>
      <w:r>
        <w:t xml:space="preserve">Talent </w:t>
      </w:r>
      <w:r w:rsidR="00357CBA">
        <w:t>standing in front of the bench</w:t>
      </w:r>
      <w:r w:rsidR="001938ED">
        <w:t>,</w:t>
      </w:r>
      <w:r w:rsidR="00357CBA">
        <w:t xml:space="preserve"> with the </w:t>
      </w:r>
      <w:r>
        <w:t xml:space="preserve">anesthetized </w:t>
      </w:r>
      <w:r>
        <w:t>animal</w:t>
      </w:r>
      <w:r w:rsidR="00357CBA">
        <w:t xml:space="preserve"> visible</w:t>
      </w:r>
      <w:r w:rsidR="001938ED">
        <w:t>,</w:t>
      </w:r>
      <w:r w:rsidR="00B6664C">
        <w:t xml:space="preserve"> and ready to begin the operation</w:t>
      </w:r>
      <w:r>
        <w:t xml:space="preserve">. </w:t>
      </w:r>
      <w:r w:rsidR="00F64272">
        <w:rPr>
          <w:b/>
          <w:bCs/>
        </w:rPr>
        <w:t xml:space="preserve">TXT: Anesthesia: </w:t>
      </w:r>
      <w:r w:rsidR="00F64272" w:rsidRPr="008773EF">
        <w:rPr>
          <w:b/>
          <w:bCs/>
        </w:rPr>
        <w:t>2% isoflurane inhalation in a mixture of O₂ (1 L/min) on a heated pad at 37 °C</w:t>
      </w:r>
    </w:p>
    <w:p w14:paraId="7F8823AE" w14:textId="76350701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making a precise </w:t>
      </w:r>
      <w:r w:rsidR="00732ACC">
        <w:t>1-centimeter</w:t>
      </w:r>
      <w:r>
        <w:t xml:space="preserve"> incision along the cervical midline using a scalpel.  </w:t>
      </w:r>
    </w:p>
    <w:p w14:paraId="24CDBA75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arefully dissecting subcutaneous tissue and platysma to reveal the trachea.  </w:t>
      </w:r>
    </w:p>
    <w:p w14:paraId="0376D1E1" w14:textId="77777777" w:rsidR="00B56785" w:rsidRDefault="00B56785" w:rsidP="00B56785"/>
    <w:p w14:paraId="005E6122" w14:textId="2D9F4619" w:rsidR="00B56785" w:rsidRDefault="00B56785" w:rsidP="00B56785">
      <w:pPr>
        <w:pStyle w:val="Narration"/>
        <w:numPr>
          <w:ilvl w:val="1"/>
          <w:numId w:val="3"/>
        </w:numPr>
      </w:pPr>
      <w:r>
        <w:t xml:space="preserve">Pull the jugular vein aside and locate the carotid sheath along the trachea </w:t>
      </w:r>
      <w:r>
        <w:rPr>
          <w:b/>
        </w:rPr>
        <w:t>[1]</w:t>
      </w:r>
      <w:r>
        <w:t xml:space="preserve">. Separate the left </w:t>
      </w:r>
      <w:r w:rsidR="00AE1DA4">
        <w:t>CCA</w:t>
      </w:r>
      <w:r>
        <w:t xml:space="preserve"> from the vagus nerve </w:t>
      </w:r>
      <w:r>
        <w:rPr>
          <w:b/>
        </w:rPr>
        <w:t>[2]</w:t>
      </w:r>
      <w:r w:rsidR="00AB50A0">
        <w:t xml:space="preserve"> and l</w:t>
      </w:r>
      <w:r>
        <w:t xml:space="preserve">igate the left </w:t>
      </w:r>
      <w:r w:rsidR="00BE64A0">
        <w:t xml:space="preserve">CCA </w:t>
      </w:r>
      <w:r>
        <w:t xml:space="preserve">with a 6-0 </w:t>
      </w:r>
      <w:r w:rsidR="00BE64A0" w:rsidRPr="00BE64A0">
        <w:rPr>
          <w:i/>
          <w:iCs w:val="0"/>
          <w:color w:val="FF0000"/>
        </w:rPr>
        <w:t>(six-oh)</w:t>
      </w:r>
      <w:r w:rsidR="00BE64A0">
        <w:t xml:space="preserve"> </w:t>
      </w:r>
      <w:r>
        <w:t xml:space="preserve">silk suture </w:t>
      </w:r>
      <w:r>
        <w:rPr>
          <w:b/>
        </w:rPr>
        <w:t>[3]</w:t>
      </w:r>
      <w:r>
        <w:t xml:space="preserve">.  </w:t>
      </w:r>
    </w:p>
    <w:p w14:paraId="3FC11843" w14:textId="547A000B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gently </w:t>
      </w:r>
      <w:r w:rsidR="00F31082">
        <w:t>pulling</w:t>
      </w:r>
      <w:r>
        <w:t xml:space="preserve"> the jugular vein using forceps to expose the carotid sheath.  </w:t>
      </w:r>
    </w:p>
    <w:p w14:paraId="6DCCA40C" w14:textId="6D8F6DF0" w:rsidR="00B56785" w:rsidRDefault="00B56785" w:rsidP="00B56785">
      <w:pPr>
        <w:pStyle w:val="ShotDescription"/>
        <w:numPr>
          <w:ilvl w:val="2"/>
          <w:numId w:val="3"/>
        </w:numPr>
      </w:pPr>
      <w:r>
        <w:lastRenderedPageBreak/>
        <w:t xml:space="preserve">Close-up of the left common carotid artery being carefully separated from the vagus nerve using </w:t>
      </w:r>
      <w:r w:rsidR="00AB50A0">
        <w:t>forceps</w:t>
      </w:r>
      <w:r>
        <w:t>.</w:t>
      </w:r>
    </w:p>
    <w:p w14:paraId="5EBE4330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tying a 6-0 silk suture around the left common carotid artery to ligate it.  </w:t>
      </w:r>
    </w:p>
    <w:p w14:paraId="442478C1" w14:textId="77777777" w:rsidR="00B56785" w:rsidRDefault="00B56785" w:rsidP="00B56785"/>
    <w:p w14:paraId="463968AB" w14:textId="46428631" w:rsidR="00B56785" w:rsidRDefault="00AE66F4" w:rsidP="00B56785">
      <w:pPr>
        <w:pStyle w:val="Narration"/>
        <w:numPr>
          <w:ilvl w:val="1"/>
          <w:numId w:val="3"/>
        </w:numPr>
      </w:pPr>
      <w:r>
        <w:t xml:space="preserve">Next, </w:t>
      </w:r>
      <w:r w:rsidR="00447960">
        <w:t>e</w:t>
      </w:r>
      <w:r w:rsidR="00B56785">
        <w:t>xpose the right side anatomical structures</w:t>
      </w:r>
      <w:r w:rsidR="00107E0D">
        <w:t xml:space="preserve"> </w:t>
      </w:r>
      <w:r w:rsidR="00107E0D">
        <w:rPr>
          <w:b/>
          <w:bCs/>
        </w:rPr>
        <w:t>[1]</w:t>
      </w:r>
      <w:r w:rsidR="00107E0D">
        <w:t xml:space="preserve"> -</w:t>
      </w:r>
      <w:r w:rsidR="00B56785">
        <w:t xml:space="preserve"> the </w:t>
      </w:r>
      <w:r w:rsidR="00CC6D04">
        <w:t>right CCA</w:t>
      </w:r>
      <w:r w:rsidR="00B56785">
        <w:t>, internal carotid artery</w:t>
      </w:r>
      <w:r w:rsidR="00CC6D04">
        <w:t xml:space="preserve"> or ICA</w:t>
      </w:r>
      <w:r w:rsidR="003F03B2">
        <w:t xml:space="preserve"> </w:t>
      </w:r>
      <w:r w:rsidR="003F03B2" w:rsidRPr="003F03B2">
        <w:rPr>
          <w:i/>
          <w:iCs w:val="0"/>
          <w:color w:val="FF0000"/>
        </w:rPr>
        <w:t>(I-C-A)</w:t>
      </w:r>
      <w:r w:rsidR="00B56785">
        <w:t>, external carotid artery</w:t>
      </w:r>
      <w:r w:rsidR="00CC6D04">
        <w:t xml:space="preserve"> or ECA</w:t>
      </w:r>
      <w:r w:rsidR="003F03B2">
        <w:t xml:space="preserve"> </w:t>
      </w:r>
      <w:r w:rsidR="003F03B2" w:rsidRPr="00830252">
        <w:rPr>
          <w:i/>
          <w:iCs w:val="0"/>
          <w:color w:val="FF0000"/>
        </w:rPr>
        <w:t>(</w:t>
      </w:r>
      <w:r w:rsidR="00830252" w:rsidRPr="00830252">
        <w:rPr>
          <w:i/>
          <w:iCs w:val="0"/>
          <w:color w:val="FF0000"/>
        </w:rPr>
        <w:t>E-C-A)</w:t>
      </w:r>
      <w:r w:rsidR="00B56785">
        <w:t>, occipital artery</w:t>
      </w:r>
      <w:r w:rsidR="003F03B2">
        <w:t xml:space="preserve"> or OcA </w:t>
      </w:r>
      <w:r w:rsidR="003F03B2" w:rsidRPr="003F03B2">
        <w:rPr>
          <w:i/>
          <w:iCs w:val="0"/>
          <w:color w:val="FF0000"/>
        </w:rPr>
        <w:t>(O-C-A)</w:t>
      </w:r>
      <w:r w:rsidR="00B56785">
        <w:t xml:space="preserve">, vagus nerve, and hypoglossal nerve </w:t>
      </w:r>
      <w:r w:rsidR="00B56785">
        <w:rPr>
          <w:b/>
        </w:rPr>
        <w:t>[</w:t>
      </w:r>
      <w:r w:rsidR="00901840">
        <w:rPr>
          <w:b/>
        </w:rPr>
        <w:t>2</w:t>
      </w:r>
      <w:r w:rsidR="00B56785">
        <w:rPr>
          <w:b/>
        </w:rPr>
        <w:t>]</w:t>
      </w:r>
      <w:r w:rsidR="00B56785">
        <w:t xml:space="preserve">. </w:t>
      </w:r>
      <w:r w:rsidR="009C5264">
        <w:t>Then, l</w:t>
      </w:r>
      <w:r w:rsidR="00B56785">
        <w:t xml:space="preserve">igate the right </w:t>
      </w:r>
      <w:r w:rsidR="009C5264">
        <w:t>ECA</w:t>
      </w:r>
      <w:r w:rsidR="00B56785">
        <w:t xml:space="preserve"> with a 6-0 silk suture </w:t>
      </w:r>
      <w:r w:rsidR="00B56785">
        <w:rPr>
          <w:b/>
        </w:rPr>
        <w:t>[2]</w:t>
      </w:r>
      <w:r w:rsidR="00B56785">
        <w:t xml:space="preserve">.  </w:t>
      </w:r>
    </w:p>
    <w:p w14:paraId="237138D2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retracting tissue to expose the right-side anatomical structures clearly.  </w:t>
      </w:r>
    </w:p>
    <w:p w14:paraId="00804E85" w14:textId="1907C083" w:rsidR="00B728D9" w:rsidRDefault="00B728D9" w:rsidP="00B56785">
      <w:pPr>
        <w:pStyle w:val="ShotDescription"/>
        <w:numPr>
          <w:ilvl w:val="2"/>
          <w:numId w:val="3"/>
        </w:numPr>
      </w:pPr>
      <w:r>
        <w:t xml:space="preserve">Talent sequentially pointing at the right CCA, ICA, </w:t>
      </w:r>
      <w:r w:rsidR="00F254C8">
        <w:t>ECA, OcA, vagus nerve, and hypoglossal nerve</w:t>
      </w:r>
      <w:r w:rsidR="00583F45">
        <w:t>.</w:t>
      </w:r>
    </w:p>
    <w:p w14:paraId="499D9BD1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ligating the right external carotid artery with a 6-0 silk suture.  </w:t>
      </w:r>
    </w:p>
    <w:p w14:paraId="3E6F7E5D" w14:textId="77777777" w:rsidR="00B56785" w:rsidRDefault="00B56785" w:rsidP="00B56785"/>
    <w:p w14:paraId="564F7CAB" w14:textId="62F30B8E" w:rsidR="00B56785" w:rsidRDefault="00B56785" w:rsidP="00B56785">
      <w:pPr>
        <w:pStyle w:val="Narration"/>
        <w:numPr>
          <w:ilvl w:val="1"/>
          <w:numId w:val="3"/>
        </w:numPr>
      </w:pPr>
      <w:r>
        <w:t xml:space="preserve">Isolate the occipital artery and ligate it with an 8-0 </w:t>
      </w:r>
      <w:r w:rsidR="009B7304" w:rsidRPr="009B7304">
        <w:rPr>
          <w:i/>
          <w:iCs w:val="0"/>
          <w:color w:val="FF0000"/>
        </w:rPr>
        <w:t>(eight-oh)</w:t>
      </w:r>
      <w:r w:rsidR="009B7304">
        <w:t xml:space="preserve"> </w:t>
      </w:r>
      <w:r>
        <w:t xml:space="preserve">silk suture </w:t>
      </w:r>
      <w:r>
        <w:rPr>
          <w:b/>
        </w:rPr>
        <w:t>[1]</w:t>
      </w:r>
      <w:r>
        <w:t xml:space="preserve">. Disconnect the occipital artery using two straight microforceps </w:t>
      </w:r>
      <w:r>
        <w:rPr>
          <w:b/>
        </w:rPr>
        <w:t>[2]</w:t>
      </w:r>
      <w:r>
        <w:t xml:space="preserve">.  </w:t>
      </w:r>
    </w:p>
    <w:p w14:paraId="426E7F84" w14:textId="206D01BD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isolating </w:t>
      </w:r>
      <w:r w:rsidR="00610823">
        <w:t xml:space="preserve">and ligating </w:t>
      </w:r>
      <w:r>
        <w:t xml:space="preserve">the occipital artery </w:t>
      </w:r>
      <w:r w:rsidR="00610823">
        <w:t>with suture.</w:t>
      </w:r>
    </w:p>
    <w:p w14:paraId="241ECB2A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using two straight microforceps to disconnect the occipital artery after ligation.  </w:t>
      </w:r>
    </w:p>
    <w:p w14:paraId="4C64C66D" w14:textId="77777777" w:rsidR="00B56785" w:rsidRDefault="00B56785" w:rsidP="00B56785"/>
    <w:p w14:paraId="511D17F7" w14:textId="2D76DBDF" w:rsidR="00B56785" w:rsidRDefault="00671AC7" w:rsidP="00B56785">
      <w:pPr>
        <w:pStyle w:val="Narration"/>
        <w:numPr>
          <w:ilvl w:val="1"/>
          <w:numId w:val="3"/>
        </w:numPr>
      </w:pPr>
      <w:r>
        <w:t xml:space="preserve">Next, </w:t>
      </w:r>
      <w:r w:rsidR="00465B08">
        <w:t xml:space="preserve">to ligate the right pterygopalatine artery </w:t>
      </w:r>
      <w:r w:rsidR="00465B08">
        <w:t>or PPA</w:t>
      </w:r>
      <w:r w:rsidR="00A762BF">
        <w:t xml:space="preserve"> </w:t>
      </w:r>
      <w:r w:rsidR="00A762BF" w:rsidRPr="00A762BF">
        <w:rPr>
          <w:i/>
          <w:iCs w:val="0"/>
          <w:color w:val="FF0000"/>
        </w:rPr>
        <w:t>(P-P-A)</w:t>
      </w:r>
      <w:r w:rsidR="00465B08">
        <w:t xml:space="preserve">, </w:t>
      </w:r>
      <w:r>
        <w:t>i</w:t>
      </w:r>
      <w:r w:rsidR="00B56785">
        <w:t xml:space="preserve">solate the hypoglossal nerve from the </w:t>
      </w:r>
      <w:r w:rsidR="001C13FB">
        <w:t>ICA</w:t>
      </w:r>
      <w:r w:rsidR="00B56785">
        <w:t xml:space="preserve"> </w:t>
      </w:r>
      <w:r w:rsidR="00B56785">
        <w:rPr>
          <w:b/>
        </w:rPr>
        <w:t>[1]</w:t>
      </w:r>
      <w:r w:rsidR="00B56785">
        <w:t xml:space="preserve">. Place surgical cotton between the hypoglossal nerve and </w:t>
      </w:r>
      <w:r w:rsidR="00A762BF">
        <w:t>ICA</w:t>
      </w:r>
      <w:r w:rsidR="00B56785">
        <w:t xml:space="preserve"> to protect the nerve from injury </w:t>
      </w:r>
      <w:r w:rsidR="00B56785">
        <w:rPr>
          <w:b/>
        </w:rPr>
        <w:t>[2]</w:t>
      </w:r>
      <w:r w:rsidR="00B56785">
        <w:t xml:space="preserve">.  </w:t>
      </w:r>
    </w:p>
    <w:p w14:paraId="642D4CCC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isolating the hypoglossal nerve carefully from the internal carotid artery.  </w:t>
      </w:r>
    </w:p>
    <w:p w14:paraId="38E827CB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placing surgical cotton between the hypoglossal nerve and internal carotid artery for protection.  </w:t>
      </w:r>
    </w:p>
    <w:p w14:paraId="3D4B6FFC" w14:textId="77777777" w:rsidR="00B56785" w:rsidRDefault="00B56785" w:rsidP="00B56785"/>
    <w:p w14:paraId="5CCFC752" w14:textId="4B609093" w:rsidR="00200132" w:rsidRDefault="00B56785" w:rsidP="00200132">
      <w:pPr>
        <w:pStyle w:val="Narration"/>
        <w:numPr>
          <w:ilvl w:val="1"/>
          <w:numId w:val="3"/>
        </w:numPr>
      </w:pPr>
      <w:r>
        <w:t xml:space="preserve">Dissect the perivascular tissue around the </w:t>
      </w:r>
      <w:r w:rsidR="00977A19">
        <w:t>PPA</w:t>
      </w:r>
      <w:r>
        <w:t xml:space="preserve"> using microforceps </w:t>
      </w:r>
      <w:r>
        <w:rPr>
          <w:b/>
        </w:rPr>
        <w:t>[1]</w:t>
      </w:r>
      <w:r>
        <w:t xml:space="preserve">. Clamp the </w:t>
      </w:r>
      <w:r w:rsidR="00977A19">
        <w:t>PPA</w:t>
      </w:r>
      <w:r>
        <w:t xml:space="preserve"> and gently pull it upward </w:t>
      </w:r>
      <w:r>
        <w:rPr>
          <w:b/>
        </w:rPr>
        <w:t>[2]</w:t>
      </w:r>
      <w:r>
        <w:t xml:space="preserve">. Place an 8-0 silk suture between the </w:t>
      </w:r>
      <w:r w:rsidR="00A3235A">
        <w:t>PPA</w:t>
      </w:r>
      <w:r>
        <w:t xml:space="preserve"> and </w:t>
      </w:r>
      <w:r w:rsidR="00A3235A">
        <w:t>ICA</w:t>
      </w:r>
      <w:r>
        <w:t xml:space="preserve"> to ligate the </w:t>
      </w:r>
      <w:r w:rsidR="00A3235A">
        <w:t>PPA</w:t>
      </w:r>
      <w:r>
        <w:t xml:space="preserve"> </w:t>
      </w:r>
      <w:r>
        <w:rPr>
          <w:b/>
        </w:rPr>
        <w:t>[3]</w:t>
      </w:r>
      <w:r w:rsidR="00DA4318">
        <w:t>,</w:t>
      </w:r>
      <w:r>
        <w:t xml:space="preserve"> </w:t>
      </w:r>
      <w:r w:rsidR="00200132">
        <w:t xml:space="preserve">ensuring adequate distance from its origin to maintain blood flow in the circle of Willis </w:t>
      </w:r>
      <w:r w:rsidR="00200132">
        <w:rPr>
          <w:b/>
        </w:rPr>
        <w:t>[</w:t>
      </w:r>
      <w:r w:rsidR="00DA4318">
        <w:rPr>
          <w:b/>
        </w:rPr>
        <w:t>4</w:t>
      </w:r>
      <w:r w:rsidR="00200132">
        <w:rPr>
          <w:b/>
        </w:rPr>
        <w:t>]</w:t>
      </w:r>
      <w:r w:rsidR="00200132">
        <w:t xml:space="preserve">.  </w:t>
      </w:r>
    </w:p>
    <w:p w14:paraId="23E56186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dissecting perivascular tissue around the pterygopalatine artery with microforceps.  </w:t>
      </w:r>
    </w:p>
    <w:p w14:paraId="31DB1CE9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lamping and lightly pulling up the pterygopalatine artery.  </w:t>
      </w:r>
    </w:p>
    <w:p w14:paraId="3DF0D835" w14:textId="24264E24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tying an 8-0 silk suture between the pterygopalatine artery and internal carotid artery.  </w:t>
      </w:r>
    </w:p>
    <w:p w14:paraId="5BA3409E" w14:textId="77777777" w:rsidR="00B56785" w:rsidRDefault="00B56785" w:rsidP="00B56785"/>
    <w:p w14:paraId="21614C54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lastRenderedPageBreak/>
        <w:t xml:space="preserve">Close-up of the ligated pterygopalatine artery with visible spacing from its origin to ensure proper circulation.  </w:t>
      </w:r>
    </w:p>
    <w:p w14:paraId="2CB9F461" w14:textId="77777777" w:rsidR="00B56785" w:rsidRDefault="00B56785" w:rsidP="00B56785"/>
    <w:p w14:paraId="74E0FA1D" w14:textId="0EAAC415" w:rsidR="00B56785" w:rsidRDefault="00FC061F" w:rsidP="00B56785">
      <w:pPr>
        <w:pStyle w:val="Narration"/>
        <w:numPr>
          <w:ilvl w:val="1"/>
          <w:numId w:val="3"/>
        </w:numPr>
      </w:pPr>
      <w:r>
        <w:t>Then, s</w:t>
      </w:r>
      <w:r w:rsidR="00B56785">
        <w:t xml:space="preserve">terilize the operational field with povidone-iodine </w:t>
      </w:r>
      <w:r w:rsidR="00546DCB">
        <w:rPr>
          <w:b/>
          <w:bCs/>
        </w:rPr>
        <w:t>[1]</w:t>
      </w:r>
      <w:r w:rsidR="00546DCB">
        <w:t>. S</w:t>
      </w:r>
      <w:r w:rsidR="00B56785">
        <w:t xml:space="preserve">uture the wound </w:t>
      </w:r>
      <w:r w:rsidR="00546DCB">
        <w:rPr>
          <w:bCs/>
        </w:rPr>
        <w:t>and m</w:t>
      </w:r>
      <w:r w:rsidR="00B56785">
        <w:t xml:space="preserve">onitor the </w:t>
      </w:r>
      <w:r w:rsidR="00546DCB">
        <w:t>mouse</w:t>
      </w:r>
      <w:r w:rsidR="00B56785">
        <w:t xml:space="preserve"> until </w:t>
      </w:r>
      <w:r w:rsidR="00546DCB">
        <w:t>it</w:t>
      </w:r>
      <w:r w:rsidR="00B56785">
        <w:t xml:space="preserve"> recover</w:t>
      </w:r>
      <w:r w:rsidR="00546DCB">
        <w:t>s</w:t>
      </w:r>
      <w:r w:rsidR="00B56785">
        <w:t xml:space="preserve"> from anesthesia </w:t>
      </w:r>
      <w:r w:rsidR="00B56785">
        <w:rPr>
          <w:b/>
        </w:rPr>
        <w:t>[2]</w:t>
      </w:r>
      <w:r w:rsidR="00B56785">
        <w:t xml:space="preserve">.  </w:t>
      </w:r>
    </w:p>
    <w:p w14:paraId="75E8124F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applying povidone-iodine to sterilize the surgical area.  </w:t>
      </w:r>
    </w:p>
    <w:p w14:paraId="63135091" w14:textId="48311DBD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suturing the wound.  </w:t>
      </w:r>
    </w:p>
    <w:p w14:paraId="28E0DBD9" w14:textId="77777777" w:rsidR="00942FC8" w:rsidRDefault="00942FC8" w:rsidP="00942FC8">
      <w:pPr>
        <w:pStyle w:val="ShotDescription"/>
        <w:ind w:left="0" w:firstLine="0"/>
      </w:pPr>
    </w:p>
    <w:p w14:paraId="7706ABDB" w14:textId="112478E9" w:rsidR="00B56785" w:rsidRDefault="00683F12" w:rsidP="00683F12">
      <w:pPr>
        <w:pStyle w:val="ListParagraph"/>
        <w:numPr>
          <w:ilvl w:val="0"/>
          <w:numId w:val="3"/>
        </w:numPr>
      </w:pPr>
      <w:r w:rsidRPr="00683F12">
        <w:rPr>
          <w:b/>
          <w:bCs/>
        </w:rPr>
        <w:t xml:space="preserve">Inducing </w:t>
      </w:r>
      <w:r>
        <w:rPr>
          <w:b/>
          <w:bCs/>
        </w:rPr>
        <w:t>Hypertension</w:t>
      </w:r>
      <w:r w:rsidR="003512AD">
        <w:rPr>
          <w:b/>
          <w:bCs/>
        </w:rPr>
        <w:t xml:space="preserve"> following Hemodynamic Change</w:t>
      </w:r>
      <w:r w:rsidRPr="00683F12">
        <w:rPr>
          <w:b/>
          <w:bCs/>
        </w:rPr>
        <w:t xml:space="preserve"> to Establish a Mouse Model of Intracranial Aneurysm</w:t>
      </w:r>
    </w:p>
    <w:p w14:paraId="55FBE0F3" w14:textId="1AC2AC23" w:rsidR="00B56785" w:rsidRDefault="00B56785" w:rsidP="00B56785">
      <w:pPr>
        <w:pStyle w:val="Narration"/>
        <w:numPr>
          <w:ilvl w:val="1"/>
          <w:numId w:val="3"/>
        </w:numPr>
      </w:pPr>
      <w:r>
        <w:t xml:space="preserve">Make a </w:t>
      </w:r>
      <w:r w:rsidR="00942FC8">
        <w:t>2-centimeter</w:t>
      </w:r>
      <w:r>
        <w:t xml:space="preserve"> midline incision at the 12</w:t>
      </w:r>
      <w:r w:rsidRPr="00E85D8E">
        <w:rPr>
          <w:vertAlign w:val="superscript"/>
        </w:rPr>
        <w:t>th</w:t>
      </w:r>
      <w:r>
        <w:t xml:space="preserve"> vertebral level on the back </w:t>
      </w:r>
      <w:r w:rsidR="00D77BB1">
        <w:t>o</w:t>
      </w:r>
      <w:r w:rsidR="00D12BA5">
        <w:t>f the properly anesthetized mouse</w:t>
      </w:r>
      <w:r>
        <w:t xml:space="preserve"> </w:t>
      </w:r>
      <w:r>
        <w:rPr>
          <w:b/>
        </w:rPr>
        <w:t>[1</w:t>
      </w:r>
      <w:r w:rsidR="00D12BA5">
        <w:rPr>
          <w:b/>
        </w:rPr>
        <w:t>-TXT</w:t>
      </w:r>
      <w:r>
        <w:rPr>
          <w:b/>
        </w:rPr>
        <w:t>]</w:t>
      </w:r>
      <w:r>
        <w:t xml:space="preserve">. Cut the dorsal muscles to expose the kidney </w:t>
      </w:r>
      <w:r>
        <w:rPr>
          <w:b/>
        </w:rPr>
        <w:t>[2]</w:t>
      </w:r>
      <w:r>
        <w:t xml:space="preserve">. Clamp the adipose tissue around the kidney using forceps and fix the kidney inside the muscle incision </w:t>
      </w:r>
      <w:r>
        <w:rPr>
          <w:b/>
        </w:rPr>
        <w:t>[3]</w:t>
      </w:r>
      <w:r>
        <w:t xml:space="preserve">.  </w:t>
      </w:r>
    </w:p>
    <w:p w14:paraId="3AF1B5CD" w14:textId="24A57BF4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making a </w:t>
      </w:r>
      <w:r w:rsidR="00D77BB1">
        <w:t>2-centimeter</w:t>
      </w:r>
      <w:r>
        <w:t xml:space="preserve"> incision at the 12th vertebral level on the back.  </w:t>
      </w:r>
      <w:r w:rsidR="00D12BA5">
        <w:rPr>
          <w:b/>
          <w:bCs/>
        </w:rPr>
        <w:t xml:space="preserve">TXT: Anesthesia: </w:t>
      </w:r>
      <w:r w:rsidR="00D12BA5" w:rsidRPr="008773EF">
        <w:rPr>
          <w:b/>
          <w:bCs/>
        </w:rPr>
        <w:t>2% isoflurane inhalation in a mixture of O₂ (1 L/min) on a heated pad at 37 °C</w:t>
      </w:r>
    </w:p>
    <w:p w14:paraId="65D8460C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utting through dorsal muscles to expose the kidney.  </w:t>
      </w:r>
    </w:p>
    <w:p w14:paraId="35042CA0" w14:textId="5FA8F349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lamping adipose tissue </w:t>
      </w:r>
      <w:r w:rsidR="00D77BB1">
        <w:t xml:space="preserve">using forceps </w:t>
      </w:r>
      <w:r>
        <w:t xml:space="preserve">and positioning the kidney inside the muscle incision.  </w:t>
      </w:r>
    </w:p>
    <w:p w14:paraId="7C30D009" w14:textId="77777777" w:rsidR="00B56785" w:rsidRDefault="00B56785" w:rsidP="00B56785"/>
    <w:p w14:paraId="77A9E845" w14:textId="5CD06882" w:rsidR="00B56785" w:rsidRDefault="00B56785" w:rsidP="00B56785">
      <w:pPr>
        <w:pStyle w:val="Narration"/>
        <w:numPr>
          <w:ilvl w:val="1"/>
          <w:numId w:val="3"/>
        </w:numPr>
      </w:pPr>
      <w:r>
        <w:t xml:space="preserve">Isolate the adipose tissue around the renal pedicle </w:t>
      </w:r>
      <w:r>
        <w:rPr>
          <w:b/>
        </w:rPr>
        <w:t>[1]</w:t>
      </w:r>
      <w:r>
        <w:t xml:space="preserve">. Identify the posterior renal artery </w:t>
      </w:r>
      <w:r w:rsidR="00E16416">
        <w:t xml:space="preserve">or pRA </w:t>
      </w:r>
      <w:r w:rsidR="00E16416" w:rsidRPr="00E16416">
        <w:rPr>
          <w:i/>
          <w:iCs w:val="0"/>
          <w:color w:val="FF0000"/>
        </w:rPr>
        <w:t>(P-R-A)</w:t>
      </w:r>
      <w:r w:rsidR="00E16416">
        <w:t xml:space="preserve"> </w:t>
      </w:r>
      <w:r>
        <w:t xml:space="preserve">in close contact with the renal vein </w:t>
      </w:r>
      <w:r>
        <w:rPr>
          <w:b/>
        </w:rPr>
        <w:t>[2]</w:t>
      </w:r>
      <w:r>
        <w:t xml:space="preserve">. Clamp the </w:t>
      </w:r>
      <w:r w:rsidR="0092388E">
        <w:t>pRA</w:t>
      </w:r>
      <w:r>
        <w:t xml:space="preserve"> and pull it up using straight microforceps </w:t>
      </w:r>
      <w:r>
        <w:rPr>
          <w:b/>
        </w:rPr>
        <w:t>[3]</w:t>
      </w:r>
      <w:r>
        <w:t xml:space="preserve">. Dissect the fascia between the </w:t>
      </w:r>
      <w:r w:rsidR="00175C4C">
        <w:t>pRA</w:t>
      </w:r>
      <w:r>
        <w:t xml:space="preserve"> and renal vein using another microforceps </w:t>
      </w:r>
      <w:r>
        <w:rPr>
          <w:b/>
        </w:rPr>
        <w:t>[4]</w:t>
      </w:r>
      <w:r>
        <w:t xml:space="preserve">.  </w:t>
      </w:r>
    </w:p>
    <w:p w14:paraId="4C409AC6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isolating adipose tissue surrounding the renal pedicle.  </w:t>
      </w:r>
    </w:p>
    <w:p w14:paraId="657E7392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Close-up of the posterior renal artery in close proximity to the renal vein.  </w:t>
      </w:r>
    </w:p>
    <w:p w14:paraId="3F24997B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lamping the posterior renal artery and gently pulling it upward with microforceps.  </w:t>
      </w:r>
    </w:p>
    <w:p w14:paraId="7A20DDAB" w14:textId="00375002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dissecting fascia between the posterior renal artery and renal vein with </w:t>
      </w:r>
      <w:r w:rsidR="00175C4C">
        <w:t>microforceps</w:t>
      </w:r>
      <w:r>
        <w:t xml:space="preserve">.  </w:t>
      </w:r>
    </w:p>
    <w:p w14:paraId="59E4EF17" w14:textId="77777777" w:rsidR="00B56785" w:rsidRDefault="00B56785" w:rsidP="00B56785"/>
    <w:p w14:paraId="3EB53CDE" w14:textId="260524EA" w:rsidR="00B56785" w:rsidRDefault="00071935" w:rsidP="00B56785">
      <w:pPr>
        <w:pStyle w:val="Narration"/>
        <w:numPr>
          <w:ilvl w:val="1"/>
          <w:numId w:val="3"/>
        </w:numPr>
      </w:pPr>
      <w:r>
        <w:t>Next, l</w:t>
      </w:r>
      <w:r w:rsidR="00B56785">
        <w:t xml:space="preserve">igate the </w:t>
      </w:r>
      <w:r w:rsidR="00175C4C">
        <w:t>pRA</w:t>
      </w:r>
      <w:r w:rsidR="00B56785">
        <w:t xml:space="preserve"> with a 6-0 silk suture </w:t>
      </w:r>
      <w:r w:rsidR="00B56785">
        <w:rPr>
          <w:b/>
        </w:rPr>
        <w:t>[1]</w:t>
      </w:r>
      <w:r w:rsidR="00B56785">
        <w:t xml:space="preserve">. Immediately after ligation, observe the formation of ischemic foci in the upper part of the kidney </w:t>
      </w:r>
      <w:r w:rsidR="00B56785">
        <w:rPr>
          <w:b/>
        </w:rPr>
        <w:t>[2]</w:t>
      </w:r>
      <w:r w:rsidR="00B56785">
        <w:t xml:space="preserve">. Suture the muscle and skin incisions </w:t>
      </w:r>
      <w:r w:rsidR="00B56785">
        <w:rPr>
          <w:b/>
        </w:rPr>
        <w:t>[3]</w:t>
      </w:r>
      <w:r w:rsidR="00B56785">
        <w:t xml:space="preserve">.  </w:t>
      </w:r>
    </w:p>
    <w:p w14:paraId="49ECDF9F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tying a 6-0 silk suture around the posterior renal artery to ligate it.  </w:t>
      </w:r>
    </w:p>
    <w:p w14:paraId="1F4BC1D6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lastRenderedPageBreak/>
        <w:t xml:space="preserve">Close-up of ischemic foci developing in the upper part of the kidney.  </w:t>
      </w:r>
    </w:p>
    <w:p w14:paraId="3857F7DF" w14:textId="13B8EE20" w:rsidR="00B56785" w:rsidRDefault="00B56785" w:rsidP="00B56785">
      <w:pPr>
        <w:pStyle w:val="ShotDescription"/>
        <w:numPr>
          <w:ilvl w:val="2"/>
          <w:numId w:val="3"/>
        </w:numPr>
      </w:pPr>
      <w:r>
        <w:t>Talent suturing the muscle and skin layers.</w:t>
      </w:r>
    </w:p>
    <w:p w14:paraId="21CD0AA5" w14:textId="77777777" w:rsidR="00B56785" w:rsidRPr="00ED20CF" w:rsidRDefault="00B56785" w:rsidP="00B56785"/>
    <w:p w14:paraId="1F99A483" w14:textId="6A6C668D" w:rsidR="00CE10F2" w:rsidRDefault="003512AD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3512AD">
        <w:rPr>
          <w:b/>
          <w:bCs/>
          <w:lang w:eastAsia="zh-CN"/>
        </w:rPr>
        <w:t xml:space="preserve">Mouse </w:t>
      </w:r>
      <w:r w:rsidRPr="003512AD">
        <w:rPr>
          <w:b/>
          <w:bCs/>
          <w:lang w:eastAsia="zh-CN"/>
        </w:rPr>
        <w:t>Intracranial Aneurysm</w:t>
      </w:r>
      <w:r w:rsidR="00A759A0" w:rsidRPr="00074318">
        <w:rPr>
          <w:b/>
          <w:bCs/>
          <w:lang w:eastAsia="zh-CN"/>
        </w:rPr>
        <w:t xml:space="preserve"> </w:t>
      </w:r>
      <w:r w:rsidR="00A759A0" w:rsidRPr="00074318">
        <w:rPr>
          <w:b/>
          <w:bCs/>
        </w:rPr>
        <w:t>Examination</w:t>
      </w:r>
      <w:r w:rsidR="00A759A0" w:rsidRPr="00074318">
        <w:rPr>
          <w:b/>
          <w:bCs/>
          <w:lang w:eastAsia="zh-CN"/>
        </w:rPr>
        <w:t xml:space="preserve"> </w:t>
      </w:r>
      <w:r w:rsidR="00A759A0" w:rsidRPr="00074318">
        <w:rPr>
          <w:b/>
          <w:bCs/>
          <w:i/>
          <w:iCs/>
          <w:lang w:eastAsia="zh-CN"/>
        </w:rPr>
        <w:t>via</w:t>
      </w:r>
      <w:r w:rsidR="00A759A0" w:rsidRPr="00074318">
        <w:rPr>
          <w:b/>
          <w:bCs/>
        </w:rPr>
        <w:t xml:space="preserve"> </w:t>
      </w:r>
      <w:r w:rsidR="006659E8" w:rsidRPr="006659E8">
        <w:rPr>
          <w:b/>
          <w:bCs/>
        </w:rPr>
        <w:t>M</w:t>
      </w:r>
      <w:r w:rsidR="006659E8" w:rsidRPr="006659E8">
        <w:rPr>
          <w:b/>
          <w:bCs/>
        </w:rPr>
        <w:t xml:space="preserve">agnetic </w:t>
      </w:r>
      <w:r w:rsidR="006659E8" w:rsidRPr="006659E8">
        <w:rPr>
          <w:b/>
          <w:bCs/>
        </w:rPr>
        <w:t>R</w:t>
      </w:r>
      <w:r w:rsidR="006659E8" w:rsidRPr="006659E8">
        <w:rPr>
          <w:b/>
          <w:bCs/>
        </w:rPr>
        <w:t xml:space="preserve">esonance </w:t>
      </w:r>
      <w:r w:rsidR="006659E8" w:rsidRPr="006659E8">
        <w:rPr>
          <w:b/>
          <w:bCs/>
        </w:rPr>
        <w:t>A</w:t>
      </w:r>
      <w:r w:rsidR="006659E8" w:rsidRPr="006659E8">
        <w:rPr>
          <w:b/>
          <w:bCs/>
        </w:rPr>
        <w:t xml:space="preserve">ngiography </w:t>
      </w:r>
      <w:r w:rsidR="006659E8" w:rsidRPr="006659E8">
        <w:rPr>
          <w:b/>
          <w:bCs/>
        </w:rPr>
        <w:t>(</w:t>
      </w:r>
      <w:r w:rsidR="00A759A0" w:rsidRPr="006659E8">
        <w:rPr>
          <w:b/>
          <w:bCs/>
        </w:rPr>
        <w:t>MRA</w:t>
      </w:r>
      <w:r w:rsidR="006659E8" w:rsidRPr="006659E8">
        <w:rPr>
          <w:b/>
          <w:bCs/>
        </w:rPr>
        <w:t>)</w:t>
      </w:r>
      <w:r w:rsidR="00A759A0" w:rsidRPr="00074318">
        <w:rPr>
          <w:b/>
          <w:bCs/>
        </w:rPr>
        <w:t xml:space="preserve"> and </w:t>
      </w:r>
      <w:r>
        <w:rPr>
          <w:b/>
          <w:bCs/>
        </w:rPr>
        <w:t>S</w:t>
      </w:r>
      <w:r w:rsidR="00A759A0" w:rsidRPr="00074318">
        <w:rPr>
          <w:b/>
          <w:bCs/>
          <w:lang w:eastAsia="zh-CN"/>
        </w:rPr>
        <w:t>tereomicroscope</w:t>
      </w:r>
      <w:r w:rsidR="00A759A0" w:rsidRPr="00074318">
        <w:rPr>
          <w:b/>
          <w:bCs/>
        </w:rPr>
        <w:t xml:space="preserve"> 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2E38039" w14:textId="5AE5C2BF" w:rsidR="00B56785" w:rsidRDefault="007A2429" w:rsidP="00B56785">
      <w:pPr>
        <w:pStyle w:val="Narration"/>
        <w:numPr>
          <w:ilvl w:val="1"/>
          <w:numId w:val="3"/>
        </w:numPr>
      </w:pPr>
      <w:r>
        <w:t xml:space="preserve">Proceed to evaluate the </w:t>
      </w:r>
      <w:r w:rsidR="006F3353">
        <w:t xml:space="preserve">intracranial aneurysm </w:t>
      </w:r>
      <w:r w:rsidR="006F3353">
        <w:t xml:space="preserve">or IA formation </w:t>
      </w:r>
      <w:r w:rsidR="006F3353">
        <w:t xml:space="preserve">three months after aneurysm induction </w:t>
      </w:r>
      <w:r w:rsidR="00461D66">
        <w:t xml:space="preserve">by </w:t>
      </w:r>
      <w:r w:rsidR="00892664">
        <w:t xml:space="preserve">TOF </w:t>
      </w:r>
      <w:r w:rsidR="006659E8" w:rsidRPr="006659E8">
        <w:rPr>
          <w:i/>
          <w:iCs w:val="0"/>
          <w:color w:val="FF0000"/>
        </w:rPr>
        <w:t>(toff)</w:t>
      </w:r>
      <w:r w:rsidR="006659E8" w:rsidRPr="006659E8">
        <w:rPr>
          <w:color w:val="FF0000"/>
        </w:rPr>
        <w:t xml:space="preserve"> </w:t>
      </w:r>
      <w:r w:rsidR="00892664">
        <w:t>MRA</w:t>
      </w:r>
      <w:r w:rsidR="00B56785">
        <w:t xml:space="preserve"> </w:t>
      </w:r>
      <w:r w:rsidR="006659E8" w:rsidRPr="006659E8">
        <w:rPr>
          <w:i/>
          <w:iCs w:val="0"/>
          <w:color w:val="FF0000"/>
        </w:rPr>
        <w:t>(M-R-A)</w:t>
      </w:r>
      <w:r w:rsidR="006659E8">
        <w:t xml:space="preserve"> </w:t>
      </w:r>
      <w:r w:rsidR="00B56785">
        <w:t xml:space="preserve">using a 7.0 Tesla scanner </w:t>
      </w:r>
      <w:r w:rsidR="00B56785">
        <w:rPr>
          <w:b/>
        </w:rPr>
        <w:t>[1</w:t>
      </w:r>
      <w:r w:rsidR="006659E8">
        <w:rPr>
          <w:b/>
        </w:rPr>
        <w:t>-TXT</w:t>
      </w:r>
      <w:r w:rsidR="00B56785">
        <w:rPr>
          <w:b/>
        </w:rPr>
        <w:t>]</w:t>
      </w:r>
      <w:r w:rsidR="00B56785">
        <w:t xml:space="preserve">. </w:t>
      </w:r>
      <w:r w:rsidR="00567675">
        <w:t>To do so</w:t>
      </w:r>
      <w:r w:rsidR="0052751B">
        <w:t>,</w:t>
      </w:r>
      <w:r w:rsidR="00BE15E1">
        <w:t xml:space="preserve"> first</w:t>
      </w:r>
      <w:r w:rsidR="0052751B">
        <w:t xml:space="preserve"> </w:t>
      </w:r>
      <w:r w:rsidR="00CE4D05">
        <w:t>take the properly euthanized mouse and</w:t>
      </w:r>
      <w:r w:rsidR="00567675">
        <w:t xml:space="preserve"> detect IA </w:t>
      </w:r>
      <w:r w:rsidR="00567675">
        <w:t>under a stereomicroscope</w:t>
      </w:r>
      <w:r w:rsidR="00CE4D05">
        <w:t xml:space="preserve"> </w:t>
      </w:r>
      <w:r w:rsidR="00CE4D05">
        <w:rPr>
          <w:b/>
          <w:bCs/>
        </w:rPr>
        <w:t>[2]</w:t>
      </w:r>
      <w:r w:rsidR="00CE4D05">
        <w:t xml:space="preserve">. </w:t>
      </w:r>
    </w:p>
    <w:p w14:paraId="393A9C65" w14:textId="11B10082" w:rsidR="00B56785" w:rsidRDefault="001C1030" w:rsidP="00B56785">
      <w:pPr>
        <w:pStyle w:val="ShotDescription"/>
        <w:numPr>
          <w:ilvl w:val="2"/>
          <w:numId w:val="3"/>
        </w:numPr>
      </w:pPr>
      <w:r>
        <w:t xml:space="preserve">A representative shot of talent </w:t>
      </w:r>
      <w:r w:rsidR="00613674">
        <w:t xml:space="preserve">in front of the TOF MRA </w:t>
      </w:r>
      <w:r w:rsidR="008B5392">
        <w:t>machine.</w:t>
      </w:r>
      <w:r w:rsidR="006659E8">
        <w:t xml:space="preserve"> </w:t>
      </w:r>
      <w:r w:rsidR="006659E8">
        <w:rPr>
          <w:b/>
          <w:bCs/>
        </w:rPr>
        <w:t>TXT: TOF: T</w:t>
      </w:r>
      <w:r w:rsidR="006659E8" w:rsidRPr="006659E8">
        <w:rPr>
          <w:b/>
          <w:bCs/>
        </w:rPr>
        <w:t>ime-of-flight</w:t>
      </w:r>
      <w:r w:rsidR="006659E8" w:rsidRPr="006659E8">
        <w:rPr>
          <w:b/>
          <w:bCs/>
        </w:rPr>
        <w:t>;</w:t>
      </w:r>
      <w:r w:rsidR="006659E8" w:rsidRPr="006659E8">
        <w:rPr>
          <w:b/>
          <w:bCs/>
        </w:rPr>
        <w:t xml:space="preserve"> </w:t>
      </w:r>
      <w:r w:rsidR="006659E8" w:rsidRPr="006659E8">
        <w:rPr>
          <w:b/>
          <w:bCs/>
        </w:rPr>
        <w:t>MRA: M</w:t>
      </w:r>
      <w:r w:rsidR="006659E8" w:rsidRPr="006659E8">
        <w:rPr>
          <w:b/>
          <w:bCs/>
        </w:rPr>
        <w:t>agnetic resonance angiography</w:t>
      </w:r>
      <w:r w:rsidR="00AC1EBE">
        <w:t xml:space="preserve"> </w:t>
      </w:r>
      <w:r w:rsidR="00AC1EBE" w:rsidRPr="00B05101">
        <w:rPr>
          <w:b/>
          <w:bCs/>
          <w:highlight w:val="yellow"/>
        </w:rPr>
        <w:t>Authors:</w:t>
      </w:r>
      <w:r w:rsidR="00AC1EBE" w:rsidRPr="00B05101">
        <w:rPr>
          <w:highlight w:val="yellow"/>
        </w:rPr>
        <w:t xml:space="preserve"> Will it be possible for you to film this shot </w:t>
      </w:r>
      <w:r w:rsidR="00B05101" w:rsidRPr="00B05101">
        <w:rPr>
          <w:highlight w:val="yellow"/>
        </w:rPr>
        <w:t>– we need some shot to accompany the narration.</w:t>
      </w:r>
    </w:p>
    <w:p w14:paraId="30D528F7" w14:textId="7E233B3D" w:rsidR="008B5392" w:rsidRDefault="008B5392" w:rsidP="00B56785">
      <w:pPr>
        <w:pStyle w:val="ShotDescription"/>
        <w:numPr>
          <w:ilvl w:val="2"/>
          <w:numId w:val="3"/>
        </w:numPr>
      </w:pPr>
      <w:r>
        <w:t>Talent observing the mouse under a stereomicroscope.</w:t>
      </w:r>
    </w:p>
    <w:p w14:paraId="65C1BE6D" w14:textId="77777777" w:rsidR="00B56785" w:rsidRDefault="00B56785" w:rsidP="00B56785"/>
    <w:p w14:paraId="6064BFB7" w14:textId="788F0EEF" w:rsidR="00982AF8" w:rsidRDefault="00B56785" w:rsidP="00E93E8F">
      <w:pPr>
        <w:pStyle w:val="Narration"/>
        <w:numPr>
          <w:ilvl w:val="1"/>
          <w:numId w:val="3"/>
        </w:numPr>
      </w:pPr>
      <w:r>
        <w:t>Infuse the samples with cooled phosphate-buffered saline, followed by 4% paraformaldehyde</w:t>
      </w:r>
      <w:r w:rsidR="008E7DB2">
        <w:t xml:space="preserve"> </w:t>
      </w:r>
      <w:r w:rsidR="008E7DB2">
        <w:rPr>
          <w:b/>
          <w:bCs/>
        </w:rPr>
        <w:t>[1]</w:t>
      </w:r>
      <w:r>
        <w:t xml:space="preserve">, and then Microfil to visualize the vessels and aneurysms </w:t>
      </w:r>
      <w:r w:rsidRPr="00982AF8">
        <w:rPr>
          <w:b/>
        </w:rPr>
        <w:t>[</w:t>
      </w:r>
      <w:r w:rsidR="008E7DB2">
        <w:rPr>
          <w:b/>
        </w:rPr>
        <w:t>2</w:t>
      </w:r>
      <w:r w:rsidRPr="00982AF8">
        <w:rPr>
          <w:b/>
        </w:rPr>
        <w:t>]</w:t>
      </w:r>
      <w:r>
        <w:t xml:space="preserve">. </w:t>
      </w:r>
      <w:r w:rsidR="00982AF8">
        <w:t xml:space="preserve">Define an aneurysm as an outward bulging 1.5 times larger than the parent artery, as observed by two independent neurosurgeons </w:t>
      </w:r>
      <w:r w:rsidR="00982AF8" w:rsidRPr="00727090">
        <w:rPr>
          <w:b/>
          <w:bCs/>
        </w:rPr>
        <w:t>[</w:t>
      </w:r>
      <w:r w:rsidR="00727090">
        <w:rPr>
          <w:b/>
          <w:bCs/>
        </w:rPr>
        <w:t>3</w:t>
      </w:r>
      <w:r w:rsidR="00982AF8" w:rsidRPr="00727090">
        <w:rPr>
          <w:b/>
          <w:bCs/>
        </w:rPr>
        <w:t>]</w:t>
      </w:r>
      <w:r w:rsidR="00982AF8">
        <w:t>.</w:t>
      </w:r>
      <w:r w:rsidR="008136F7">
        <w:t xml:space="preserve"> </w:t>
      </w:r>
      <w:r w:rsidR="008136F7" w:rsidRPr="00932361">
        <w:rPr>
          <w:b/>
          <w:bCs/>
          <w:highlight w:val="yellow"/>
        </w:rPr>
        <w:t xml:space="preserve">Authors: </w:t>
      </w:r>
      <w:r w:rsidR="00932361" w:rsidRPr="00932361">
        <w:rPr>
          <w:highlight w:val="yellow"/>
        </w:rPr>
        <w:t>Are these</w:t>
      </w:r>
      <w:r w:rsidR="003A7E4E" w:rsidRPr="00932361">
        <w:rPr>
          <w:highlight w:val="yellow"/>
        </w:rPr>
        <w:t xml:space="preserve"> steps for the MRA </w:t>
      </w:r>
      <w:r w:rsidR="00932361" w:rsidRPr="00932361">
        <w:rPr>
          <w:highlight w:val="yellow"/>
        </w:rPr>
        <w:t>scan? Please confirm.</w:t>
      </w:r>
    </w:p>
    <w:p w14:paraId="7F909C3F" w14:textId="0C258F03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using a syringe to perfuse the </w:t>
      </w:r>
      <w:r w:rsidR="003A49ED">
        <w:t>sample</w:t>
      </w:r>
      <w:r>
        <w:t xml:space="preserve"> with cooled phosphate-buffered saline</w:t>
      </w:r>
      <w:r w:rsidR="00727090">
        <w:t>.</w:t>
      </w:r>
    </w:p>
    <w:p w14:paraId="2BFC9F1A" w14:textId="1CD34C1C" w:rsidR="00FC4FA1" w:rsidRDefault="00FC4FA1" w:rsidP="00B56785">
      <w:pPr>
        <w:pStyle w:val="ShotDescription"/>
        <w:numPr>
          <w:ilvl w:val="2"/>
          <w:numId w:val="3"/>
        </w:numPr>
      </w:pPr>
      <w:r>
        <w:t>Talent adding Microfil to the samples.</w:t>
      </w:r>
    </w:p>
    <w:p w14:paraId="69C06B13" w14:textId="1964E071" w:rsidR="00B56785" w:rsidRDefault="000219FB" w:rsidP="00B56785">
      <w:pPr>
        <w:pStyle w:val="ShotDescription"/>
        <w:numPr>
          <w:ilvl w:val="2"/>
          <w:numId w:val="3"/>
        </w:numPr>
      </w:pPr>
      <w:r>
        <w:t xml:space="preserve">SCOPE: </w:t>
      </w:r>
      <w:r w:rsidR="00D35E6A">
        <w:t>An aneurysm being shown</w:t>
      </w:r>
      <w:r w:rsidR="00B56785">
        <w:t xml:space="preserve">. </w:t>
      </w:r>
      <w:r w:rsidR="00D35E6A" w:rsidRPr="008136F7">
        <w:rPr>
          <w:b/>
          <w:bCs/>
          <w:highlight w:val="yellow"/>
        </w:rPr>
        <w:t>Authors:</w:t>
      </w:r>
      <w:r w:rsidR="00D35E6A" w:rsidRPr="008136F7">
        <w:rPr>
          <w:highlight w:val="yellow"/>
        </w:rPr>
        <w:t xml:space="preserve"> Will it be possible to show an aneurysm</w:t>
      </w:r>
      <w:r w:rsidR="008136F7" w:rsidRPr="008136F7">
        <w:rPr>
          <w:highlight w:val="yellow"/>
        </w:rPr>
        <w:t>?</w:t>
      </w:r>
    </w:p>
    <w:p w14:paraId="5376773D" w14:textId="3C2DCC68" w:rsidR="00BB73B8" w:rsidRDefault="00BB73B8" w:rsidP="00BB73B8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074318">
        <w:rPr>
          <w:b/>
          <w:bCs/>
        </w:rPr>
        <w:t xml:space="preserve">Histological and </w:t>
      </w:r>
      <w:r w:rsidR="00234B0B">
        <w:rPr>
          <w:b/>
          <w:bCs/>
        </w:rPr>
        <w:t>I</w:t>
      </w:r>
      <w:r w:rsidRPr="00074318">
        <w:rPr>
          <w:b/>
          <w:bCs/>
        </w:rPr>
        <w:t xml:space="preserve">mmunohistochemistry </w:t>
      </w:r>
      <w:r w:rsidR="00234B0B">
        <w:rPr>
          <w:b/>
          <w:bCs/>
        </w:rPr>
        <w:t>A</w:t>
      </w:r>
      <w:r w:rsidRPr="00074318">
        <w:rPr>
          <w:b/>
          <w:bCs/>
        </w:rPr>
        <w:t xml:space="preserve">nalyses </w:t>
      </w:r>
      <w:r w:rsidR="00234B0B">
        <w:rPr>
          <w:b/>
          <w:bCs/>
        </w:rPr>
        <w:t xml:space="preserve">of Mouse </w:t>
      </w:r>
      <w:r w:rsidR="0096316D" w:rsidRPr="003512AD">
        <w:rPr>
          <w:b/>
          <w:bCs/>
          <w:lang w:eastAsia="zh-CN"/>
        </w:rPr>
        <w:t>Intracranial Aneurysm</w:t>
      </w:r>
    </w:p>
    <w:p w14:paraId="02C9461E" w14:textId="77777777" w:rsidR="00BB73B8" w:rsidRPr="00D7547B" w:rsidRDefault="00BB73B8" w:rsidP="00BB73B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55507779"/>
          <w:placeholder>
            <w:docPart w:val="B63E07DB690E4C1EBCB403BA1480D2B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5D8A1EE" w14:textId="77777777" w:rsidR="00B56785" w:rsidRDefault="00B56785" w:rsidP="00B56785"/>
    <w:p w14:paraId="32C8DBC3" w14:textId="0F2EEB83" w:rsidR="00B56785" w:rsidRDefault="00402271" w:rsidP="00B56785">
      <w:pPr>
        <w:pStyle w:val="Narration"/>
        <w:numPr>
          <w:ilvl w:val="1"/>
          <w:numId w:val="3"/>
        </w:numPr>
      </w:pPr>
      <w:r>
        <w:t>U</w:t>
      </w:r>
      <w:r>
        <w:t>nder a microscope</w:t>
      </w:r>
      <w:r>
        <w:t>,</w:t>
      </w:r>
      <w:r>
        <w:t xml:space="preserve"> </w:t>
      </w:r>
      <w:r>
        <w:t>i</w:t>
      </w:r>
      <w:r w:rsidR="00B56785">
        <w:t xml:space="preserve">solate the circle of Willis </w:t>
      </w:r>
      <w:r w:rsidR="00B56785">
        <w:rPr>
          <w:b/>
        </w:rPr>
        <w:t>[1]</w:t>
      </w:r>
      <w:r w:rsidR="00B56785">
        <w:t xml:space="preserve">. Fix the specimens with 4% paraformaldehyde at 4 degrees Celsius for 24 hours </w:t>
      </w:r>
      <w:r w:rsidR="00B56785">
        <w:rPr>
          <w:b/>
        </w:rPr>
        <w:t>[2]</w:t>
      </w:r>
      <w:r w:rsidR="00B56785">
        <w:t xml:space="preserve">.  </w:t>
      </w:r>
    </w:p>
    <w:p w14:paraId="5EA3996F" w14:textId="1E8519DD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isolating the circle of Willis under a microscope.  </w:t>
      </w:r>
    </w:p>
    <w:p w14:paraId="4542301C" w14:textId="733DE782" w:rsidR="00B56785" w:rsidRDefault="00B56785" w:rsidP="00B56785">
      <w:pPr>
        <w:pStyle w:val="ShotDescription"/>
        <w:numPr>
          <w:ilvl w:val="2"/>
          <w:numId w:val="3"/>
        </w:numPr>
      </w:pPr>
      <w:r>
        <w:lastRenderedPageBreak/>
        <w:t xml:space="preserve">Talent placing the isolated specimens in a container with 4% paraformaldehyde and.  </w:t>
      </w:r>
    </w:p>
    <w:p w14:paraId="173C7485" w14:textId="77777777" w:rsidR="00B56785" w:rsidRDefault="00B56785" w:rsidP="00B56785"/>
    <w:p w14:paraId="1518F817" w14:textId="4EE0A28C" w:rsidR="00BB1B9A" w:rsidRDefault="00B56785" w:rsidP="00BB1B9A">
      <w:pPr>
        <w:pStyle w:val="Narration"/>
        <w:numPr>
          <w:ilvl w:val="1"/>
          <w:numId w:val="3"/>
        </w:numPr>
      </w:pPr>
      <w:r>
        <w:t xml:space="preserve">Process the specimens into paraffin and frozen sections for histological and immunofluorescence staining </w:t>
      </w:r>
      <w:r>
        <w:rPr>
          <w:b/>
        </w:rPr>
        <w:t>[1]</w:t>
      </w:r>
      <w:r>
        <w:t xml:space="preserve">. Stain the paraffin sections with </w:t>
      </w:r>
      <w:r w:rsidR="00D32093">
        <w:t>EVG</w:t>
      </w:r>
      <w:r>
        <w:t xml:space="preserve"> and Masson stains according to the manufacturers’ instructions </w:t>
      </w:r>
      <w:r>
        <w:rPr>
          <w:b/>
        </w:rPr>
        <w:t>[2]</w:t>
      </w:r>
      <w:r>
        <w:t xml:space="preserve">. </w:t>
      </w:r>
      <w:r w:rsidR="00BB1B9A">
        <w:t xml:space="preserve">Incubate the paraffin sections with a blocking solution to minimize nonspecific binding </w:t>
      </w:r>
      <w:r w:rsidR="00BB1B9A">
        <w:rPr>
          <w:b/>
        </w:rPr>
        <w:t>[</w:t>
      </w:r>
      <w:r w:rsidR="00BB1B9A">
        <w:rPr>
          <w:b/>
        </w:rPr>
        <w:t>3</w:t>
      </w:r>
      <w:r w:rsidR="00BB1B9A">
        <w:rPr>
          <w:b/>
        </w:rPr>
        <w:t>]</w:t>
      </w:r>
      <w:r w:rsidR="00BB1B9A">
        <w:t xml:space="preserve">.  </w:t>
      </w:r>
    </w:p>
    <w:p w14:paraId="3D9BC52A" w14:textId="7D460450" w:rsidR="00B56785" w:rsidRDefault="008E2E91" w:rsidP="00B56785">
      <w:pPr>
        <w:pStyle w:val="ShotDescription"/>
        <w:numPr>
          <w:ilvl w:val="2"/>
          <w:numId w:val="3"/>
        </w:numPr>
      </w:pPr>
      <w:r>
        <w:t>Shot of the</w:t>
      </w:r>
      <w:r w:rsidR="00B56785">
        <w:t xml:space="preserve"> specimens in paraffin and frozen sections.  </w:t>
      </w:r>
    </w:p>
    <w:p w14:paraId="1BE7AB62" w14:textId="4B84D162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</w:t>
      </w:r>
      <w:r w:rsidR="001D3EBC">
        <w:t>placing a sample in the stain</w:t>
      </w:r>
      <w:r>
        <w:t>.</w:t>
      </w:r>
    </w:p>
    <w:p w14:paraId="52F18518" w14:textId="619A38A4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pipetting blocking solution onto paraffin sections.  </w:t>
      </w:r>
    </w:p>
    <w:p w14:paraId="168BBA58" w14:textId="77777777" w:rsidR="00B56785" w:rsidRDefault="00B56785" w:rsidP="00B56785"/>
    <w:p w14:paraId="09788688" w14:textId="0CC7CA5E" w:rsidR="00B56785" w:rsidRDefault="00B56785" w:rsidP="00B56785">
      <w:pPr>
        <w:pStyle w:val="Narration"/>
        <w:numPr>
          <w:ilvl w:val="1"/>
          <w:numId w:val="3"/>
        </w:numPr>
      </w:pPr>
      <w:r>
        <w:t xml:space="preserve">Incubate the sections with primary antibodies against CD86 </w:t>
      </w:r>
      <w:r w:rsidR="00921079" w:rsidRPr="00921079">
        <w:rPr>
          <w:i/>
          <w:iCs w:val="0"/>
          <w:color w:val="FF0000"/>
        </w:rPr>
        <w:t>(C-D-eighty six)</w:t>
      </w:r>
      <w:r w:rsidR="00921079">
        <w:t xml:space="preserve"> </w:t>
      </w:r>
      <w:r>
        <w:t xml:space="preserve">overnight at 4 degrees Celsius </w:t>
      </w:r>
      <w:r>
        <w:rPr>
          <w:b/>
        </w:rPr>
        <w:t>[1]</w:t>
      </w:r>
      <w:r>
        <w:t>. After incubation with a secondary antibody, develop a brown color by reacting the sections with 3,3'</w:t>
      </w:r>
      <w:r w:rsidR="005123B7">
        <w:t xml:space="preserve"> </w:t>
      </w:r>
      <w:r w:rsidR="005123B7" w:rsidRPr="005123B7">
        <w:rPr>
          <w:i/>
          <w:iCs w:val="0"/>
          <w:color w:val="FF0000"/>
        </w:rPr>
        <w:t>(three-three-prime)</w:t>
      </w:r>
      <w:r>
        <w:t xml:space="preserve">-diaminobenzidine </w:t>
      </w:r>
      <w:r>
        <w:rPr>
          <w:b/>
        </w:rPr>
        <w:t>[2]</w:t>
      </w:r>
      <w:r>
        <w:t xml:space="preserve">.  </w:t>
      </w:r>
    </w:p>
    <w:p w14:paraId="6FCDCA99" w14:textId="5F5588B9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</w:t>
      </w:r>
      <w:r w:rsidR="00921079">
        <w:t>pipetting</w:t>
      </w:r>
      <w:r>
        <w:t xml:space="preserve"> primary antibodies </w:t>
      </w:r>
      <w:r w:rsidR="004C3C26">
        <w:t xml:space="preserve">from a labeled vial </w:t>
      </w:r>
      <w:r w:rsidR="00921079">
        <w:t>on</w:t>
      </w:r>
      <w:r>
        <w:t xml:space="preserve">to </w:t>
      </w:r>
      <w:r w:rsidR="004C3C26">
        <w:t xml:space="preserve">the </w:t>
      </w:r>
      <w:r>
        <w:t xml:space="preserve">section.  </w:t>
      </w:r>
    </w:p>
    <w:p w14:paraId="44E23C74" w14:textId="2BB78CC9" w:rsidR="00B56785" w:rsidRDefault="00FF052D" w:rsidP="00B56785">
      <w:pPr>
        <w:pStyle w:val="ShotDescription"/>
        <w:numPr>
          <w:ilvl w:val="2"/>
          <w:numId w:val="3"/>
        </w:numPr>
      </w:pPr>
      <w:r>
        <w:t>Shot of the sections being incubated with DAB</w:t>
      </w:r>
      <w:r w:rsidR="00B56785">
        <w:t xml:space="preserve">.  </w:t>
      </w:r>
    </w:p>
    <w:p w14:paraId="36360522" w14:textId="77777777" w:rsidR="00B56785" w:rsidRDefault="00B56785" w:rsidP="00B56785"/>
    <w:p w14:paraId="516FBEC5" w14:textId="6E309DA7" w:rsidR="00B56785" w:rsidRDefault="006118A7" w:rsidP="00B56785">
      <w:pPr>
        <w:pStyle w:val="Narration"/>
        <w:numPr>
          <w:ilvl w:val="1"/>
          <w:numId w:val="3"/>
        </w:numPr>
      </w:pPr>
      <w:r>
        <w:t>Next, after</w:t>
      </w:r>
      <w:r w:rsidR="00B56785">
        <w:t xml:space="preserve"> counterstaining with hematoxylin</w:t>
      </w:r>
      <w:r>
        <w:t>,</w:t>
      </w:r>
      <w:r w:rsidR="00B56785">
        <w:t xml:space="preserve"> mount the sections with an aqueous mounting solution </w:t>
      </w:r>
      <w:r w:rsidR="00B56785">
        <w:rPr>
          <w:b/>
        </w:rPr>
        <w:t>[1]</w:t>
      </w:r>
      <w:r w:rsidR="00B56785">
        <w:t xml:space="preserve">.  </w:t>
      </w:r>
    </w:p>
    <w:p w14:paraId="46F6681A" w14:textId="44C7811F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applying </w:t>
      </w:r>
      <w:r w:rsidR="002B466E">
        <w:t xml:space="preserve">the </w:t>
      </w:r>
      <w:r>
        <w:t xml:space="preserve">mounting </w:t>
      </w:r>
      <w:r w:rsidR="002B466E">
        <w:t xml:space="preserve">solution to </w:t>
      </w:r>
      <w:r>
        <w:t>the sections with.</w:t>
      </w:r>
    </w:p>
    <w:p w14:paraId="3F32B717" w14:textId="77777777" w:rsidR="00B56785" w:rsidRDefault="00B56785">
      <w:pPr>
        <w:rPr>
          <w:rFonts w:ascii="Calibri" w:hAnsi="Calibri" w:cs="Calibri"/>
          <w:iCs/>
        </w:rPr>
      </w:pPr>
      <w:r>
        <w:br w:type="page"/>
      </w: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7777777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02056836" w:rsidR="001E0433" w:rsidRPr="00B07A3B" w:rsidRDefault="00440FB6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A</w:t>
      </w:r>
      <w:r w:rsidRPr="00074318">
        <w:t>neurysms at different locations were detected in 5 of the 11 surviving mice</w:t>
      </w:r>
      <w:r w:rsidR="00F76927">
        <w:t xml:space="preserve"> </w:t>
      </w:r>
      <w:r w:rsidR="00A93663">
        <w:t>i</w:t>
      </w:r>
      <w:r w:rsidR="00F76927" w:rsidRPr="00074318">
        <w:t>n the experimental group</w:t>
      </w:r>
      <w:r w:rsidR="00F76927">
        <w:t xml:space="preserve"> using MRA and stereomicroscopy </w:t>
      </w:r>
      <w:r w:rsidR="00F76927">
        <w:rPr>
          <w:b/>
          <w:bCs/>
        </w:rPr>
        <w:t>[1]</w:t>
      </w:r>
      <w:r w:rsidR="00F76927">
        <w:t>.</w:t>
      </w:r>
    </w:p>
    <w:p w14:paraId="2586333C" w14:textId="2B90A111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76927">
        <w:rPr>
          <w:rFonts w:cstheme="minorHAnsi"/>
        </w:rPr>
        <w:t xml:space="preserve"> Figure 3</w:t>
      </w:r>
      <w:r w:rsidR="00BD0F8F">
        <w:rPr>
          <w:rFonts w:cstheme="minorHAnsi"/>
        </w:rPr>
        <w:t xml:space="preserve"> </w:t>
      </w:r>
      <w:r w:rsidR="00BD0F8F" w:rsidRPr="00A93663">
        <w:rPr>
          <w:rFonts w:cstheme="minorHAnsi"/>
          <w:i/>
          <w:iCs/>
          <w:color w:val="0070C0"/>
        </w:rPr>
        <w:t>Video</w:t>
      </w:r>
      <w:r w:rsidR="00A93663" w:rsidRPr="00A93663">
        <w:rPr>
          <w:rFonts w:cstheme="minorHAnsi"/>
          <w:i/>
          <w:iCs/>
          <w:color w:val="0070C0"/>
        </w:rPr>
        <w:t xml:space="preserve"> </w:t>
      </w:r>
      <w:r w:rsidR="00BD0F8F" w:rsidRPr="00A93663">
        <w:rPr>
          <w:rFonts w:cstheme="minorHAnsi"/>
          <w:i/>
          <w:iCs/>
          <w:color w:val="0070C0"/>
        </w:rPr>
        <w:t xml:space="preserve">Editor: Emphasize the two red small arrows in the </w:t>
      </w:r>
      <w:r w:rsidR="00CC45BC" w:rsidRPr="00A93663">
        <w:rPr>
          <w:rFonts w:cstheme="minorHAnsi"/>
          <w:i/>
          <w:iCs/>
          <w:color w:val="0070C0"/>
        </w:rPr>
        <w:t>images in the fourth panel.</w:t>
      </w:r>
    </w:p>
    <w:p w14:paraId="47A08684" w14:textId="1AF0E9E6" w:rsidR="005745F1" w:rsidRPr="00AB0EA8" w:rsidRDefault="005745F1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74318">
        <w:t>Compared to control blood vessels</w:t>
      </w:r>
      <w:r w:rsidR="0096505E">
        <w:t xml:space="preserve"> </w:t>
      </w:r>
      <w:r w:rsidR="0096505E">
        <w:rPr>
          <w:b/>
          <w:bCs/>
        </w:rPr>
        <w:t>[1]</w:t>
      </w:r>
      <w:r w:rsidRPr="00074318">
        <w:t xml:space="preserve">, EVG-Verhoeff staining revealed significant disruption of the inner elastic layer in IA tissue </w:t>
      </w:r>
      <w:r>
        <w:rPr>
          <w:b/>
          <w:bCs/>
        </w:rPr>
        <w:t>[</w:t>
      </w:r>
      <w:r w:rsidR="0096505E">
        <w:rPr>
          <w:b/>
          <w:bCs/>
        </w:rPr>
        <w:t>2</w:t>
      </w:r>
      <w:r>
        <w:rPr>
          <w:b/>
          <w:bCs/>
        </w:rPr>
        <w:t>]</w:t>
      </w:r>
      <w:r>
        <w:t xml:space="preserve">. </w:t>
      </w:r>
      <w:r w:rsidRPr="00074318">
        <w:t xml:space="preserve">Masson staining showed considerable disconnection of collagen fibers in IA walls </w:t>
      </w:r>
      <w:r>
        <w:rPr>
          <w:b/>
          <w:bCs/>
        </w:rPr>
        <w:t>[</w:t>
      </w:r>
      <w:r w:rsidR="0096505E">
        <w:rPr>
          <w:b/>
          <w:bCs/>
        </w:rPr>
        <w:t>3</w:t>
      </w:r>
      <w:r>
        <w:rPr>
          <w:b/>
          <w:bCs/>
        </w:rPr>
        <w:t>]</w:t>
      </w:r>
      <w:r>
        <w:t xml:space="preserve">. </w:t>
      </w:r>
    </w:p>
    <w:p w14:paraId="44E6D639" w14:textId="5B76826E" w:rsidR="00AB0EA8" w:rsidRPr="0033787F" w:rsidRDefault="00AB0EA8" w:rsidP="00AB0EA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>
        <w:rPr>
          <w:rFonts w:cstheme="minorHAnsi"/>
        </w:rPr>
        <w:t>4</w:t>
      </w:r>
      <w:r>
        <w:rPr>
          <w:rFonts w:cstheme="minorHAnsi"/>
        </w:rPr>
        <w:t xml:space="preserve"> </w:t>
      </w:r>
      <w:r w:rsidRPr="00A93663">
        <w:rPr>
          <w:rFonts w:cstheme="minorHAnsi"/>
          <w:i/>
          <w:iCs/>
          <w:color w:val="0070C0"/>
        </w:rPr>
        <w:t xml:space="preserve">Video Editor: Emphasize the </w:t>
      </w:r>
      <w:r w:rsidR="00F95C20">
        <w:rPr>
          <w:rFonts w:cstheme="minorHAnsi"/>
          <w:i/>
          <w:iCs/>
          <w:color w:val="0070C0"/>
        </w:rPr>
        <w:t xml:space="preserve">images in the panel </w:t>
      </w:r>
      <w:r w:rsidR="005404A0">
        <w:rPr>
          <w:rFonts w:cstheme="minorHAnsi"/>
          <w:i/>
          <w:iCs/>
          <w:color w:val="0070C0"/>
        </w:rPr>
        <w:t>labeled “</w:t>
      </w:r>
      <w:r w:rsidR="0033787F">
        <w:rPr>
          <w:rFonts w:cstheme="minorHAnsi"/>
          <w:i/>
          <w:iCs/>
          <w:color w:val="0070C0"/>
        </w:rPr>
        <w:t>EVG” under “Control”.</w:t>
      </w:r>
    </w:p>
    <w:p w14:paraId="209E34DA" w14:textId="073B107F" w:rsidR="0033787F" w:rsidRPr="00E9608D" w:rsidRDefault="0033787F" w:rsidP="003378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</w:t>
      </w:r>
      <w:r w:rsidRPr="00A93663">
        <w:rPr>
          <w:rFonts w:cstheme="minorHAnsi"/>
          <w:i/>
          <w:iCs/>
          <w:color w:val="0070C0"/>
        </w:rPr>
        <w:t xml:space="preserve">Video Editor: Emphasize the </w:t>
      </w:r>
      <w:r>
        <w:rPr>
          <w:rFonts w:cstheme="minorHAnsi"/>
          <w:i/>
          <w:iCs/>
          <w:color w:val="0070C0"/>
        </w:rPr>
        <w:t>images in the panel labeled “EVG” under “</w:t>
      </w:r>
      <w:r w:rsidR="00A563A1">
        <w:rPr>
          <w:rFonts w:cstheme="minorHAnsi"/>
          <w:i/>
          <w:iCs/>
          <w:color w:val="0070C0"/>
        </w:rPr>
        <w:t>Intracranial Aneurysm</w:t>
      </w:r>
      <w:r>
        <w:rPr>
          <w:rFonts w:cstheme="minorHAnsi"/>
          <w:i/>
          <w:iCs/>
          <w:color w:val="0070C0"/>
        </w:rPr>
        <w:t>”.</w:t>
      </w:r>
    </w:p>
    <w:p w14:paraId="4401A591" w14:textId="10F29949" w:rsidR="00E9608D" w:rsidRPr="0033787F" w:rsidRDefault="00E9608D" w:rsidP="00E9608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</w:t>
      </w:r>
      <w:r w:rsidRPr="00A93663">
        <w:rPr>
          <w:rFonts w:cstheme="minorHAnsi"/>
          <w:i/>
          <w:iCs/>
          <w:color w:val="0070C0"/>
        </w:rPr>
        <w:t xml:space="preserve">Video Editor: Emphasize the </w:t>
      </w:r>
      <w:r>
        <w:rPr>
          <w:rFonts w:cstheme="minorHAnsi"/>
          <w:i/>
          <w:iCs/>
          <w:color w:val="0070C0"/>
        </w:rPr>
        <w:t>images in the panel labeled “</w:t>
      </w:r>
      <w:r>
        <w:rPr>
          <w:rFonts w:cstheme="minorHAnsi"/>
          <w:i/>
          <w:iCs/>
          <w:color w:val="0070C0"/>
        </w:rPr>
        <w:t>Masson</w:t>
      </w:r>
      <w:r>
        <w:rPr>
          <w:rFonts w:cstheme="minorHAnsi"/>
          <w:i/>
          <w:iCs/>
          <w:color w:val="0070C0"/>
        </w:rPr>
        <w:t xml:space="preserve">” under </w:t>
      </w:r>
      <w:r w:rsidR="001A7169">
        <w:rPr>
          <w:rFonts w:cstheme="minorHAnsi"/>
          <w:i/>
          <w:iCs/>
          <w:color w:val="0070C0"/>
        </w:rPr>
        <w:t xml:space="preserve">both “Control” and </w:t>
      </w:r>
      <w:r>
        <w:rPr>
          <w:rFonts w:cstheme="minorHAnsi"/>
          <w:i/>
          <w:iCs/>
          <w:color w:val="0070C0"/>
        </w:rPr>
        <w:t>“Intracranial Aneurysm”.</w:t>
      </w:r>
    </w:p>
    <w:p w14:paraId="28684DB4" w14:textId="105217F4" w:rsidR="001E0433" w:rsidRPr="0096505E" w:rsidRDefault="005745F1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74318">
        <w:t>Immunohistochemical analysis indicated significant infiltration of CD86-positive macrophages in the aneurysm wall</w:t>
      </w:r>
      <w:r w:rsidR="00AB0EA8">
        <w:t xml:space="preserve"> </w:t>
      </w:r>
      <w:r w:rsidR="00AB0EA8">
        <w:rPr>
          <w:b/>
          <w:bCs/>
        </w:rPr>
        <w:t>[1]</w:t>
      </w:r>
      <w:r w:rsidR="00AB0EA8">
        <w:t>.</w:t>
      </w:r>
    </w:p>
    <w:p w14:paraId="48350125" w14:textId="6835DFC6" w:rsidR="008C40E0" w:rsidRPr="0033787F" w:rsidRDefault="008C40E0" w:rsidP="008C40E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</w:t>
      </w:r>
      <w:r w:rsidRPr="00A93663">
        <w:rPr>
          <w:rFonts w:cstheme="minorHAnsi"/>
          <w:i/>
          <w:iCs/>
          <w:color w:val="0070C0"/>
        </w:rPr>
        <w:t xml:space="preserve">Video Editor: Emphasize the </w:t>
      </w:r>
      <w:r>
        <w:rPr>
          <w:rFonts w:cstheme="minorHAnsi"/>
          <w:i/>
          <w:iCs/>
          <w:color w:val="0070C0"/>
        </w:rPr>
        <w:t>images in the panel labeled “</w:t>
      </w:r>
      <w:r>
        <w:rPr>
          <w:rFonts w:cstheme="minorHAnsi"/>
          <w:i/>
          <w:iCs/>
          <w:color w:val="0070C0"/>
        </w:rPr>
        <w:t>CD</w:t>
      </w:r>
      <w:r w:rsidR="00D36C72">
        <w:rPr>
          <w:rFonts w:cstheme="minorHAnsi"/>
          <w:i/>
          <w:iCs/>
          <w:color w:val="0070C0"/>
        </w:rPr>
        <w:t>86</w:t>
      </w:r>
      <w:r>
        <w:rPr>
          <w:rFonts w:cstheme="minorHAnsi"/>
          <w:i/>
          <w:iCs/>
          <w:color w:val="0070C0"/>
        </w:rPr>
        <w:t>” under both “Control” and “Intracranial Aneurysm”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FF772" w14:textId="77777777" w:rsidR="00295073" w:rsidRDefault="00295073">
      <w:r>
        <w:separator/>
      </w:r>
    </w:p>
    <w:p w14:paraId="4C44C381" w14:textId="77777777" w:rsidR="00295073" w:rsidRDefault="00295073"/>
  </w:endnote>
  <w:endnote w:type="continuationSeparator" w:id="0">
    <w:p w14:paraId="5FA09C10" w14:textId="77777777" w:rsidR="00295073" w:rsidRDefault="00295073">
      <w:r>
        <w:continuationSeparator/>
      </w:r>
    </w:p>
    <w:p w14:paraId="2F8FEB34" w14:textId="77777777" w:rsidR="00295073" w:rsidRDefault="002950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E2C966" w:rsidR="00ED23F4" w:rsidRPr="00790E8C" w:rsidRDefault="00336C61" w:rsidP="00465152">
    <w:pPr>
      <w:pStyle w:val="Footer"/>
      <w:tabs>
        <w:tab w:val="clear" w:pos="8640"/>
        <w:tab w:val="left" w:pos="50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2083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C32BE9">
      <w:rPr>
        <w:rFonts w:cstheme="minorHAnsi"/>
      </w:rPr>
      <w:t>February 12, 2025</w:t>
    </w:r>
    <w:r w:rsidR="0046515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61118" w14:textId="77777777" w:rsidR="00295073" w:rsidRDefault="00295073">
      <w:r>
        <w:separator/>
      </w:r>
    </w:p>
    <w:p w14:paraId="511A6C15" w14:textId="77777777" w:rsidR="00295073" w:rsidRDefault="00295073"/>
  </w:footnote>
  <w:footnote w:type="continuationSeparator" w:id="0">
    <w:p w14:paraId="13433C45" w14:textId="77777777" w:rsidR="00295073" w:rsidRDefault="00295073">
      <w:r>
        <w:continuationSeparator/>
      </w:r>
    </w:p>
    <w:p w14:paraId="156BD63F" w14:textId="77777777" w:rsidR="00295073" w:rsidRDefault="002950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158EE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9FB"/>
    <w:rsid w:val="00023E22"/>
    <w:rsid w:val="00024322"/>
    <w:rsid w:val="00025DE9"/>
    <w:rsid w:val="00026789"/>
    <w:rsid w:val="000326C8"/>
    <w:rsid w:val="000326F7"/>
    <w:rsid w:val="0003279B"/>
    <w:rsid w:val="00037828"/>
    <w:rsid w:val="00041E2A"/>
    <w:rsid w:val="00043807"/>
    <w:rsid w:val="00050537"/>
    <w:rsid w:val="00055137"/>
    <w:rsid w:val="00056D0F"/>
    <w:rsid w:val="00071935"/>
    <w:rsid w:val="00074929"/>
    <w:rsid w:val="000811C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242"/>
    <w:rsid w:val="000C27AE"/>
    <w:rsid w:val="000C39AF"/>
    <w:rsid w:val="000D065F"/>
    <w:rsid w:val="000D17E8"/>
    <w:rsid w:val="000D2C59"/>
    <w:rsid w:val="000D35D9"/>
    <w:rsid w:val="000D43B4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07E0D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2A14"/>
    <w:rsid w:val="00175C4C"/>
    <w:rsid w:val="00176D6F"/>
    <w:rsid w:val="00177B33"/>
    <w:rsid w:val="001819E3"/>
    <w:rsid w:val="00182AFF"/>
    <w:rsid w:val="00184EF9"/>
    <w:rsid w:val="00191A77"/>
    <w:rsid w:val="001938ED"/>
    <w:rsid w:val="001A7169"/>
    <w:rsid w:val="001A7997"/>
    <w:rsid w:val="001B1537"/>
    <w:rsid w:val="001B3024"/>
    <w:rsid w:val="001B38A7"/>
    <w:rsid w:val="001B5C46"/>
    <w:rsid w:val="001C1030"/>
    <w:rsid w:val="001C13FB"/>
    <w:rsid w:val="001C3C85"/>
    <w:rsid w:val="001C5DB5"/>
    <w:rsid w:val="001C7BBC"/>
    <w:rsid w:val="001D3EBC"/>
    <w:rsid w:val="001D66A5"/>
    <w:rsid w:val="001E0433"/>
    <w:rsid w:val="001E2225"/>
    <w:rsid w:val="001E230F"/>
    <w:rsid w:val="001E52A3"/>
    <w:rsid w:val="001F0890"/>
    <w:rsid w:val="001F615E"/>
    <w:rsid w:val="00200132"/>
    <w:rsid w:val="00214268"/>
    <w:rsid w:val="00234B0B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5073"/>
    <w:rsid w:val="002A6FCF"/>
    <w:rsid w:val="002A7F8B"/>
    <w:rsid w:val="002B009A"/>
    <w:rsid w:val="002B025E"/>
    <w:rsid w:val="002B0D88"/>
    <w:rsid w:val="002B26D4"/>
    <w:rsid w:val="002B466E"/>
    <w:rsid w:val="002B55D9"/>
    <w:rsid w:val="002C54DB"/>
    <w:rsid w:val="002D52A1"/>
    <w:rsid w:val="002D5D3C"/>
    <w:rsid w:val="002E7521"/>
    <w:rsid w:val="002F0D42"/>
    <w:rsid w:val="002F3829"/>
    <w:rsid w:val="002F38CF"/>
    <w:rsid w:val="0030342A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3787F"/>
    <w:rsid w:val="00342CC4"/>
    <w:rsid w:val="00342D7B"/>
    <w:rsid w:val="0034498A"/>
    <w:rsid w:val="0034684D"/>
    <w:rsid w:val="003512AD"/>
    <w:rsid w:val="003513A5"/>
    <w:rsid w:val="00355D9B"/>
    <w:rsid w:val="00357CBA"/>
    <w:rsid w:val="00357FB7"/>
    <w:rsid w:val="00363153"/>
    <w:rsid w:val="00364249"/>
    <w:rsid w:val="00384131"/>
    <w:rsid w:val="0038502C"/>
    <w:rsid w:val="00386777"/>
    <w:rsid w:val="00395684"/>
    <w:rsid w:val="003A1109"/>
    <w:rsid w:val="003A49C2"/>
    <w:rsid w:val="003A49ED"/>
    <w:rsid w:val="003A7E4E"/>
    <w:rsid w:val="003B3E2A"/>
    <w:rsid w:val="003B55E5"/>
    <w:rsid w:val="003B5E26"/>
    <w:rsid w:val="003C1044"/>
    <w:rsid w:val="003C32EC"/>
    <w:rsid w:val="003D0847"/>
    <w:rsid w:val="003D0FD6"/>
    <w:rsid w:val="003E2BC9"/>
    <w:rsid w:val="003F03B2"/>
    <w:rsid w:val="003F4B52"/>
    <w:rsid w:val="004001E9"/>
    <w:rsid w:val="00402271"/>
    <w:rsid w:val="004034B6"/>
    <w:rsid w:val="004114EA"/>
    <w:rsid w:val="00414B4F"/>
    <w:rsid w:val="00420831"/>
    <w:rsid w:val="00426350"/>
    <w:rsid w:val="004340AE"/>
    <w:rsid w:val="00434D51"/>
    <w:rsid w:val="00440FB6"/>
    <w:rsid w:val="00440FFA"/>
    <w:rsid w:val="004425EC"/>
    <w:rsid w:val="00443E8B"/>
    <w:rsid w:val="00447960"/>
    <w:rsid w:val="00450B27"/>
    <w:rsid w:val="00452267"/>
    <w:rsid w:val="00453116"/>
    <w:rsid w:val="00455510"/>
    <w:rsid w:val="00455638"/>
    <w:rsid w:val="004566CC"/>
    <w:rsid w:val="00456A5D"/>
    <w:rsid w:val="00461D66"/>
    <w:rsid w:val="0046452A"/>
    <w:rsid w:val="00464D72"/>
    <w:rsid w:val="00465152"/>
    <w:rsid w:val="00465B08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7F65"/>
    <w:rsid w:val="004C1095"/>
    <w:rsid w:val="004C2DAD"/>
    <w:rsid w:val="004C3C26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23B7"/>
    <w:rsid w:val="00513853"/>
    <w:rsid w:val="005162F4"/>
    <w:rsid w:val="0052184A"/>
    <w:rsid w:val="00524258"/>
    <w:rsid w:val="0052751B"/>
    <w:rsid w:val="00527B52"/>
    <w:rsid w:val="00530DD9"/>
    <w:rsid w:val="005320E4"/>
    <w:rsid w:val="00534B83"/>
    <w:rsid w:val="005363E2"/>
    <w:rsid w:val="00536D89"/>
    <w:rsid w:val="005404A0"/>
    <w:rsid w:val="00544E06"/>
    <w:rsid w:val="005463CB"/>
    <w:rsid w:val="00546DCB"/>
    <w:rsid w:val="00553134"/>
    <w:rsid w:val="00557116"/>
    <w:rsid w:val="0055763A"/>
    <w:rsid w:val="005611F3"/>
    <w:rsid w:val="00565757"/>
    <w:rsid w:val="00567675"/>
    <w:rsid w:val="005745F1"/>
    <w:rsid w:val="005829FA"/>
    <w:rsid w:val="00583F45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E38DB"/>
    <w:rsid w:val="005F18A3"/>
    <w:rsid w:val="005F1ADF"/>
    <w:rsid w:val="00601E9D"/>
    <w:rsid w:val="006035F1"/>
    <w:rsid w:val="00604177"/>
    <w:rsid w:val="00610823"/>
    <w:rsid w:val="006118A7"/>
    <w:rsid w:val="00613674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3BAC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9E8"/>
    <w:rsid w:val="00671AC7"/>
    <w:rsid w:val="0067274F"/>
    <w:rsid w:val="006801B1"/>
    <w:rsid w:val="00682FD4"/>
    <w:rsid w:val="00683F12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353"/>
    <w:rsid w:val="00710EA3"/>
    <w:rsid w:val="0071156C"/>
    <w:rsid w:val="0071294C"/>
    <w:rsid w:val="00716A9B"/>
    <w:rsid w:val="007242D1"/>
    <w:rsid w:val="00724E3B"/>
    <w:rsid w:val="00727090"/>
    <w:rsid w:val="00730855"/>
    <w:rsid w:val="00731E5D"/>
    <w:rsid w:val="00732ACC"/>
    <w:rsid w:val="00745D4B"/>
    <w:rsid w:val="007460F6"/>
    <w:rsid w:val="00746865"/>
    <w:rsid w:val="007474E4"/>
    <w:rsid w:val="007548F3"/>
    <w:rsid w:val="007574EC"/>
    <w:rsid w:val="0077071A"/>
    <w:rsid w:val="00772548"/>
    <w:rsid w:val="00775768"/>
    <w:rsid w:val="00777388"/>
    <w:rsid w:val="007802D2"/>
    <w:rsid w:val="00790E8C"/>
    <w:rsid w:val="007950A4"/>
    <w:rsid w:val="007A149A"/>
    <w:rsid w:val="007A2429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36F7"/>
    <w:rsid w:val="00817D9F"/>
    <w:rsid w:val="00824A7C"/>
    <w:rsid w:val="00830252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06E3"/>
    <w:rsid w:val="00873D1A"/>
    <w:rsid w:val="00875BE8"/>
    <w:rsid w:val="008773EF"/>
    <w:rsid w:val="00877B88"/>
    <w:rsid w:val="0088113B"/>
    <w:rsid w:val="00892664"/>
    <w:rsid w:val="00895CEE"/>
    <w:rsid w:val="008A0177"/>
    <w:rsid w:val="008A7A3E"/>
    <w:rsid w:val="008B097D"/>
    <w:rsid w:val="008B5392"/>
    <w:rsid w:val="008C0C2C"/>
    <w:rsid w:val="008C40E0"/>
    <w:rsid w:val="008D2A6A"/>
    <w:rsid w:val="008D52FB"/>
    <w:rsid w:val="008D58EC"/>
    <w:rsid w:val="008E2E91"/>
    <w:rsid w:val="008E74F7"/>
    <w:rsid w:val="008E7DB2"/>
    <w:rsid w:val="008F239E"/>
    <w:rsid w:val="008F7754"/>
    <w:rsid w:val="00900C4C"/>
    <w:rsid w:val="0090117D"/>
    <w:rsid w:val="00901840"/>
    <w:rsid w:val="009055DD"/>
    <w:rsid w:val="00906EFB"/>
    <w:rsid w:val="009114D8"/>
    <w:rsid w:val="009149A4"/>
    <w:rsid w:val="00914BB3"/>
    <w:rsid w:val="00916F12"/>
    <w:rsid w:val="00921079"/>
    <w:rsid w:val="009212DD"/>
    <w:rsid w:val="00921AB9"/>
    <w:rsid w:val="0092388E"/>
    <w:rsid w:val="00927B12"/>
    <w:rsid w:val="009301B8"/>
    <w:rsid w:val="00931D78"/>
    <w:rsid w:val="00932361"/>
    <w:rsid w:val="00936259"/>
    <w:rsid w:val="00941F06"/>
    <w:rsid w:val="00942FC8"/>
    <w:rsid w:val="009431F3"/>
    <w:rsid w:val="00947092"/>
    <w:rsid w:val="00951A8E"/>
    <w:rsid w:val="009538A4"/>
    <w:rsid w:val="00954870"/>
    <w:rsid w:val="00962168"/>
    <w:rsid w:val="009625B1"/>
    <w:rsid w:val="0096316D"/>
    <w:rsid w:val="0096505E"/>
    <w:rsid w:val="00966F67"/>
    <w:rsid w:val="00977A19"/>
    <w:rsid w:val="009809C5"/>
    <w:rsid w:val="00982AF8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B7304"/>
    <w:rsid w:val="009C041E"/>
    <w:rsid w:val="009C2062"/>
    <w:rsid w:val="009C5264"/>
    <w:rsid w:val="009C7B9A"/>
    <w:rsid w:val="009D21B9"/>
    <w:rsid w:val="009E2AE7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235A"/>
    <w:rsid w:val="00A40760"/>
    <w:rsid w:val="00A44EFB"/>
    <w:rsid w:val="00A52E47"/>
    <w:rsid w:val="00A53E71"/>
    <w:rsid w:val="00A55424"/>
    <w:rsid w:val="00A563A1"/>
    <w:rsid w:val="00A60320"/>
    <w:rsid w:val="00A72FC5"/>
    <w:rsid w:val="00A730E3"/>
    <w:rsid w:val="00A759A0"/>
    <w:rsid w:val="00A762BF"/>
    <w:rsid w:val="00A77CF6"/>
    <w:rsid w:val="00A8458C"/>
    <w:rsid w:val="00A84BA8"/>
    <w:rsid w:val="00A84C50"/>
    <w:rsid w:val="00A91283"/>
    <w:rsid w:val="00A93663"/>
    <w:rsid w:val="00AA132F"/>
    <w:rsid w:val="00AB0EA8"/>
    <w:rsid w:val="00AB3338"/>
    <w:rsid w:val="00AB50A0"/>
    <w:rsid w:val="00AC16C3"/>
    <w:rsid w:val="00AC1EBE"/>
    <w:rsid w:val="00AC5EF4"/>
    <w:rsid w:val="00AC63FC"/>
    <w:rsid w:val="00AD3B12"/>
    <w:rsid w:val="00AD3B41"/>
    <w:rsid w:val="00AD4F04"/>
    <w:rsid w:val="00AE11E8"/>
    <w:rsid w:val="00AE1DA4"/>
    <w:rsid w:val="00AE2480"/>
    <w:rsid w:val="00AE66F4"/>
    <w:rsid w:val="00AF0D63"/>
    <w:rsid w:val="00AF3977"/>
    <w:rsid w:val="00AF50EF"/>
    <w:rsid w:val="00AF623F"/>
    <w:rsid w:val="00AF78D8"/>
    <w:rsid w:val="00B00219"/>
    <w:rsid w:val="00B00969"/>
    <w:rsid w:val="00B0143B"/>
    <w:rsid w:val="00B0394A"/>
    <w:rsid w:val="00B04340"/>
    <w:rsid w:val="00B05101"/>
    <w:rsid w:val="00B05426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6785"/>
    <w:rsid w:val="00B6201D"/>
    <w:rsid w:val="00B653B7"/>
    <w:rsid w:val="00B6664C"/>
    <w:rsid w:val="00B66A14"/>
    <w:rsid w:val="00B7250F"/>
    <w:rsid w:val="00B728D9"/>
    <w:rsid w:val="00B807E5"/>
    <w:rsid w:val="00B847A0"/>
    <w:rsid w:val="00B87BC5"/>
    <w:rsid w:val="00BA553A"/>
    <w:rsid w:val="00BB1B9A"/>
    <w:rsid w:val="00BB73B8"/>
    <w:rsid w:val="00BC3F28"/>
    <w:rsid w:val="00BC6DA7"/>
    <w:rsid w:val="00BD0F8F"/>
    <w:rsid w:val="00BD4346"/>
    <w:rsid w:val="00BE051D"/>
    <w:rsid w:val="00BE15E1"/>
    <w:rsid w:val="00BE4E57"/>
    <w:rsid w:val="00BE64A0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2BE9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08D7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45BC"/>
    <w:rsid w:val="00CC6D04"/>
    <w:rsid w:val="00CD515D"/>
    <w:rsid w:val="00CD63B8"/>
    <w:rsid w:val="00CD7F92"/>
    <w:rsid w:val="00CE10F2"/>
    <w:rsid w:val="00CE4904"/>
    <w:rsid w:val="00CE4D05"/>
    <w:rsid w:val="00CF2130"/>
    <w:rsid w:val="00CF22F6"/>
    <w:rsid w:val="00CF6409"/>
    <w:rsid w:val="00CF6830"/>
    <w:rsid w:val="00CF771C"/>
    <w:rsid w:val="00D00EF4"/>
    <w:rsid w:val="00D103FE"/>
    <w:rsid w:val="00D10BFA"/>
    <w:rsid w:val="00D10F00"/>
    <w:rsid w:val="00D12BA5"/>
    <w:rsid w:val="00D150D8"/>
    <w:rsid w:val="00D1521F"/>
    <w:rsid w:val="00D30007"/>
    <w:rsid w:val="00D300CE"/>
    <w:rsid w:val="00D32093"/>
    <w:rsid w:val="00D35E6A"/>
    <w:rsid w:val="00D36C72"/>
    <w:rsid w:val="00D37C1A"/>
    <w:rsid w:val="00D406D6"/>
    <w:rsid w:val="00D42B74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77BB1"/>
    <w:rsid w:val="00D95C4C"/>
    <w:rsid w:val="00DA117F"/>
    <w:rsid w:val="00DA17FB"/>
    <w:rsid w:val="00DA4318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72C1"/>
    <w:rsid w:val="00DF0865"/>
    <w:rsid w:val="00DF307B"/>
    <w:rsid w:val="00E04EFB"/>
    <w:rsid w:val="00E072C2"/>
    <w:rsid w:val="00E16416"/>
    <w:rsid w:val="00E24673"/>
    <w:rsid w:val="00E24898"/>
    <w:rsid w:val="00E25BB7"/>
    <w:rsid w:val="00E31C88"/>
    <w:rsid w:val="00E355EE"/>
    <w:rsid w:val="00E35FB3"/>
    <w:rsid w:val="00E44C46"/>
    <w:rsid w:val="00E47B65"/>
    <w:rsid w:val="00E517FE"/>
    <w:rsid w:val="00E65758"/>
    <w:rsid w:val="00E662CA"/>
    <w:rsid w:val="00E8076C"/>
    <w:rsid w:val="00E85D8E"/>
    <w:rsid w:val="00E87DA4"/>
    <w:rsid w:val="00E9608D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54C8"/>
    <w:rsid w:val="00F3061E"/>
    <w:rsid w:val="00F31082"/>
    <w:rsid w:val="00F32EF4"/>
    <w:rsid w:val="00F35094"/>
    <w:rsid w:val="00F41CDF"/>
    <w:rsid w:val="00F4412A"/>
    <w:rsid w:val="00F56A75"/>
    <w:rsid w:val="00F60B45"/>
    <w:rsid w:val="00F60C18"/>
    <w:rsid w:val="00F64272"/>
    <w:rsid w:val="00F64FB6"/>
    <w:rsid w:val="00F728FB"/>
    <w:rsid w:val="00F7663A"/>
    <w:rsid w:val="00F76927"/>
    <w:rsid w:val="00F76A1C"/>
    <w:rsid w:val="00F80FD0"/>
    <w:rsid w:val="00F83448"/>
    <w:rsid w:val="00F8345C"/>
    <w:rsid w:val="00F95C20"/>
    <w:rsid w:val="00F95E8D"/>
    <w:rsid w:val="00FA1A9D"/>
    <w:rsid w:val="00FA532D"/>
    <w:rsid w:val="00FA6B37"/>
    <w:rsid w:val="00FA7A79"/>
    <w:rsid w:val="00FA7D51"/>
    <w:rsid w:val="00FC061F"/>
    <w:rsid w:val="00FC4FA1"/>
    <w:rsid w:val="00FD1497"/>
    <w:rsid w:val="00FE059A"/>
    <w:rsid w:val="00FF052D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5678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56785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B567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56785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B5678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B567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zns@163.com" TargetMode="External"/><Relationship Id="rId13" Type="http://schemas.openxmlformats.org/officeDocument/2006/relationships/hyperlink" Target="mailto:bzns@163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766583" TargetMode="External"/><Relationship Id="rId12" Type="http://schemas.openxmlformats.org/officeDocument/2006/relationships/hyperlink" Target="mailto:zengxiloveall@163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yuan.yue@myjove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unshuan2306@163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qinhao985@163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hanyongquan1874@hotmail.com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9F5127" w:rsidP="009F5127">
          <w:pPr>
            <w:pStyle w:val="88FE67F0035D4E5B89056B72FD6616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63E07DB690E4C1EBCB403BA1480D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86A5A-611A-41CC-9D07-77E1C1B0F08E}"/>
      </w:docPartPr>
      <w:docPartBody>
        <w:p w:rsidR="00000000" w:rsidRDefault="00D917D5" w:rsidP="00D917D5">
          <w:pPr>
            <w:pStyle w:val="B63E07DB690E4C1EBCB403BA1480D2B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D43B4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5768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02EF2"/>
    <w:rsid w:val="00CB5D71"/>
    <w:rsid w:val="00CB754D"/>
    <w:rsid w:val="00CE402E"/>
    <w:rsid w:val="00D332AD"/>
    <w:rsid w:val="00D75ED4"/>
    <w:rsid w:val="00D917D5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63E07DB690E4C1EBCB403BA1480D2B4">
    <w:name w:val="B63E07DB690E4C1EBCB403BA1480D2B4"/>
    <w:rsid w:val="00D917D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1</Pages>
  <Words>2626</Words>
  <Characters>14394</Characters>
  <Application>Microsoft Office Word</Application>
  <DocSecurity>0</DocSecurity>
  <Lines>327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ritama  Bose</cp:lastModifiedBy>
  <cp:revision>164</cp:revision>
  <dcterms:created xsi:type="dcterms:W3CDTF">2023-06-29T06:34:00Z</dcterms:created>
  <dcterms:modified xsi:type="dcterms:W3CDTF">2025-02-1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